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410189" w:rsidRPr="00DE5239" w:rsidRDefault="00410189" w:rsidP="00DB384C">
      <w:pPr>
        <w:pStyle w:val="BodyText"/>
        <w:spacing w:before="0"/>
        <w:ind w:left="0"/>
        <w:contextualSpacing/>
      </w:pPr>
    </w:p>
    <w:p w14:paraId="7B1DBC50" w14:textId="77777777" w:rsidR="00DB384C" w:rsidRPr="00DE5239" w:rsidRDefault="00EE405A" w:rsidP="00DB384C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DE5239">
        <w:t>PURPOSE</w:t>
      </w:r>
    </w:p>
    <w:p w14:paraId="525B1ACA" w14:textId="09F3C610" w:rsidR="00DB384C" w:rsidRPr="00DE5239" w:rsidRDefault="00EE405A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</w:rPr>
        <w:t xml:space="preserve">This procedure establishes the process when the </w:t>
      </w:r>
      <w:r w:rsidR="005F0BC3" w:rsidRPr="00DE5239">
        <w:rPr>
          <w:b w:val="0"/>
          <w:bCs w:val="0"/>
        </w:rPr>
        <w:t>Rutgers</w:t>
      </w:r>
      <w:r w:rsidRPr="00DE5239">
        <w:rPr>
          <w:b w:val="0"/>
          <w:bCs w:val="0"/>
        </w:rPr>
        <w:t xml:space="preserve"> University IRB agrees to rely on an </w:t>
      </w:r>
      <w:r w:rsidRPr="00DE5239">
        <w:rPr>
          <w:b w:val="0"/>
          <w:bCs w:val="0"/>
          <w:u w:val="double"/>
        </w:rPr>
        <w:t>External IRB f</w:t>
      </w:r>
      <w:r w:rsidRPr="00DE5239">
        <w:rPr>
          <w:b w:val="0"/>
          <w:bCs w:val="0"/>
          <w:u w:val="single"/>
        </w:rPr>
        <w:t>o</w:t>
      </w:r>
      <w:r w:rsidRPr="00DE5239">
        <w:rPr>
          <w:b w:val="0"/>
          <w:bCs w:val="0"/>
        </w:rPr>
        <w:t>r review (i.e. cede review).</w:t>
      </w:r>
    </w:p>
    <w:p w14:paraId="68021167" w14:textId="66E2C904" w:rsidR="00DB384C" w:rsidRPr="00DE5239" w:rsidRDefault="00DB384C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</w:rPr>
        <w:t>The process begins when the Principal Investigator submits an application in eIRB requesting the use of an External IRB.</w:t>
      </w:r>
    </w:p>
    <w:p w14:paraId="2E2E2507" w14:textId="20D68983" w:rsidR="00DB384C" w:rsidRPr="00DE5239" w:rsidRDefault="00EE405A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 xml:space="preserve">The process ends when the IRB </w:t>
      </w:r>
      <w:r w:rsidRPr="00DE5239">
        <w:rPr>
          <w:b w:val="0"/>
          <w:bCs w:val="0"/>
          <w:position w:val="1"/>
          <w:u w:val="double"/>
        </w:rPr>
        <w:t>Authorizati</w:t>
      </w:r>
      <w:r w:rsidRPr="00DE5239">
        <w:rPr>
          <w:b w:val="0"/>
          <w:bCs w:val="0"/>
          <w:position w:val="1"/>
          <w:u w:val="single"/>
        </w:rPr>
        <w:t>o</w:t>
      </w:r>
      <w:r w:rsidRPr="00DE5239">
        <w:rPr>
          <w:b w:val="0"/>
          <w:bCs w:val="0"/>
          <w:position w:val="1"/>
        </w:rPr>
        <w:t>n Agreement is no longer needed because</w:t>
      </w:r>
      <w:r w:rsidRPr="00DE5239">
        <w:rPr>
          <w:b w:val="0"/>
          <w:bCs w:val="0"/>
          <w:spacing w:val="-22"/>
          <w:position w:val="1"/>
        </w:rPr>
        <w:t xml:space="preserve"> </w:t>
      </w:r>
      <w:r w:rsidRPr="00DE5239">
        <w:rPr>
          <w:b w:val="0"/>
          <w:bCs w:val="0"/>
          <w:position w:val="1"/>
        </w:rPr>
        <w:t xml:space="preserve">the </w:t>
      </w:r>
      <w:r w:rsidRPr="00DE5239">
        <w:rPr>
          <w:b w:val="0"/>
          <w:bCs w:val="0"/>
        </w:rPr>
        <w:t>project is closed or one of the parties has withdrawn from the</w:t>
      </w:r>
      <w:r w:rsidRPr="00DE5239">
        <w:rPr>
          <w:b w:val="0"/>
          <w:bCs w:val="0"/>
          <w:spacing w:val="-4"/>
        </w:rPr>
        <w:t xml:space="preserve"> </w:t>
      </w:r>
      <w:r w:rsidRPr="00DE5239">
        <w:rPr>
          <w:b w:val="0"/>
          <w:bCs w:val="0"/>
        </w:rPr>
        <w:t>agreement.</w:t>
      </w:r>
    </w:p>
    <w:p w14:paraId="61662AC6" w14:textId="77777777" w:rsidR="00DB384C" w:rsidRPr="00DE5239" w:rsidRDefault="00DB384C" w:rsidP="00DB384C">
      <w:pPr>
        <w:pStyle w:val="Heading1"/>
        <w:tabs>
          <w:tab w:val="left" w:pos="460"/>
          <w:tab w:val="left" w:pos="461"/>
        </w:tabs>
        <w:ind w:left="792" w:firstLine="0"/>
        <w:contextualSpacing/>
        <w:rPr>
          <w:b w:val="0"/>
          <w:bCs w:val="0"/>
        </w:rPr>
      </w:pPr>
    </w:p>
    <w:p w14:paraId="0CFED3C8" w14:textId="77777777" w:rsidR="00DB384C" w:rsidRPr="00DE5239" w:rsidRDefault="00EE405A" w:rsidP="00DB384C">
      <w:pPr>
        <w:pStyle w:val="Heading1"/>
        <w:numPr>
          <w:ilvl w:val="0"/>
          <w:numId w:val="8"/>
        </w:numPr>
        <w:ind w:left="270" w:hanging="270"/>
        <w:contextualSpacing/>
        <w:rPr>
          <w:b w:val="0"/>
          <w:bCs w:val="0"/>
        </w:rPr>
      </w:pPr>
      <w:r w:rsidRPr="00DE5239">
        <w:t>PREVIOUS</w:t>
      </w:r>
      <w:r w:rsidRPr="00DE5239">
        <w:rPr>
          <w:spacing w:val="-2"/>
        </w:rPr>
        <w:t xml:space="preserve"> </w:t>
      </w:r>
      <w:r w:rsidRPr="00DE5239">
        <w:t>VERSION</w:t>
      </w:r>
    </w:p>
    <w:p w14:paraId="14C01EB5" w14:textId="5B829696" w:rsidR="00DB384C" w:rsidRPr="00DE5239" w:rsidRDefault="002B5D23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</w:rPr>
        <w:t>N</w:t>
      </w:r>
      <w:r w:rsidR="00241739">
        <w:rPr>
          <w:b w:val="0"/>
          <w:bCs w:val="0"/>
        </w:rPr>
        <w:t>one.</w:t>
      </w:r>
    </w:p>
    <w:p w14:paraId="0742CED8" w14:textId="77777777" w:rsidR="00DB384C" w:rsidRPr="00DE5239" w:rsidRDefault="00DB384C" w:rsidP="00DB384C">
      <w:pPr>
        <w:pStyle w:val="Heading1"/>
        <w:tabs>
          <w:tab w:val="left" w:pos="460"/>
          <w:tab w:val="left" w:pos="461"/>
        </w:tabs>
        <w:ind w:left="792" w:firstLine="0"/>
        <w:contextualSpacing/>
        <w:rPr>
          <w:b w:val="0"/>
          <w:bCs w:val="0"/>
        </w:rPr>
      </w:pPr>
    </w:p>
    <w:p w14:paraId="082A7E13" w14:textId="77777777" w:rsidR="00DB384C" w:rsidRPr="00DE5239" w:rsidRDefault="00EE405A" w:rsidP="00DB384C">
      <w:pPr>
        <w:pStyle w:val="Heading1"/>
        <w:numPr>
          <w:ilvl w:val="0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t>POLICY</w:t>
      </w:r>
    </w:p>
    <w:p w14:paraId="55C9EF18" w14:textId="042485B7" w:rsidR="00410189" w:rsidRPr="00DE5239" w:rsidRDefault="00EE405A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In accordance with Human Research Protection Program Plan (HRP-101), the</w:t>
      </w:r>
      <w:r w:rsidRPr="00DE5239">
        <w:rPr>
          <w:b w:val="0"/>
          <w:bCs w:val="0"/>
          <w:spacing w:val="-16"/>
          <w:position w:val="1"/>
        </w:rPr>
        <w:t xml:space="preserve"> </w:t>
      </w:r>
      <w:r w:rsidR="005F0BC3" w:rsidRPr="00DE5239">
        <w:rPr>
          <w:b w:val="0"/>
          <w:bCs w:val="0"/>
          <w:position w:val="1"/>
        </w:rPr>
        <w:t>Rutgers</w:t>
      </w:r>
      <w:r w:rsidRPr="00DE5239">
        <w:rPr>
          <w:b w:val="0"/>
          <w:bCs w:val="0"/>
          <w:position w:val="1"/>
        </w:rPr>
        <w:t xml:space="preserve"> </w:t>
      </w:r>
      <w:r w:rsidRPr="00DE5239">
        <w:rPr>
          <w:b w:val="0"/>
          <w:bCs w:val="0"/>
        </w:rPr>
        <w:t xml:space="preserve">University </w:t>
      </w:r>
      <w:r w:rsidR="005F0BC3" w:rsidRPr="00DE5239">
        <w:rPr>
          <w:b w:val="0"/>
          <w:bCs w:val="0"/>
        </w:rPr>
        <w:t>HSPP/</w:t>
      </w:r>
      <w:r w:rsidRPr="00DE5239">
        <w:rPr>
          <w:b w:val="0"/>
          <w:bCs w:val="0"/>
        </w:rPr>
        <w:t>IRB</w:t>
      </w:r>
      <w:r w:rsidRPr="00DE5239">
        <w:rPr>
          <w:b w:val="0"/>
          <w:bCs w:val="0"/>
          <w:spacing w:val="-5"/>
        </w:rPr>
        <w:t xml:space="preserve"> </w:t>
      </w:r>
      <w:r w:rsidRPr="00DE5239">
        <w:rPr>
          <w:b w:val="0"/>
          <w:bCs w:val="0"/>
        </w:rPr>
        <w:t>Office:</w:t>
      </w:r>
    </w:p>
    <w:p w14:paraId="2B87BD52" w14:textId="77777777" w:rsidR="00410189" w:rsidRPr="00DE5239" w:rsidRDefault="00EE405A" w:rsidP="00DB384C">
      <w:pPr>
        <w:pStyle w:val="ListParagraph"/>
        <w:numPr>
          <w:ilvl w:val="2"/>
          <w:numId w:val="6"/>
        </w:numPr>
        <w:tabs>
          <w:tab w:val="left" w:pos="1828"/>
          <w:tab w:val="left" w:pos="1829"/>
        </w:tabs>
        <w:spacing w:before="0"/>
        <w:ind w:right="176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Reviews and determines if it is appropriate to execute an </w:t>
      </w:r>
      <w:r w:rsidRPr="00DE5239">
        <w:rPr>
          <w:sz w:val="20"/>
          <w:szCs w:val="20"/>
          <w:u w:val="double"/>
        </w:rPr>
        <w:t>Authorizati</w:t>
      </w:r>
      <w:r w:rsidRPr="00DE5239">
        <w:rPr>
          <w:sz w:val="20"/>
          <w:szCs w:val="20"/>
          <w:u w:val="single"/>
        </w:rPr>
        <w:t>o</w:t>
      </w:r>
      <w:r w:rsidRPr="00DE5239">
        <w:rPr>
          <w:sz w:val="20"/>
          <w:szCs w:val="20"/>
        </w:rPr>
        <w:t xml:space="preserve">n Agreement for the </w:t>
      </w:r>
      <w:r w:rsidR="005F0BC3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 IRB to cede IRB review to (i.e. rely on) an </w:t>
      </w:r>
      <w:r w:rsidRPr="00DE5239">
        <w:rPr>
          <w:sz w:val="20"/>
          <w:szCs w:val="20"/>
          <w:u w:val="double"/>
        </w:rPr>
        <w:t>External</w:t>
      </w:r>
      <w:r w:rsidRPr="00DE5239">
        <w:rPr>
          <w:spacing w:val="-13"/>
          <w:sz w:val="20"/>
          <w:szCs w:val="20"/>
          <w:u w:val="double"/>
        </w:rPr>
        <w:t xml:space="preserve"> </w:t>
      </w:r>
      <w:r w:rsidRPr="00DE5239">
        <w:rPr>
          <w:sz w:val="20"/>
          <w:szCs w:val="20"/>
          <w:u w:val="double"/>
        </w:rPr>
        <w:t>IRB</w:t>
      </w:r>
      <w:r w:rsidRPr="00DE5239">
        <w:rPr>
          <w:sz w:val="20"/>
          <w:szCs w:val="20"/>
        </w:rPr>
        <w:t>.</w:t>
      </w:r>
    </w:p>
    <w:p w14:paraId="1AB5ADF3" w14:textId="77777777" w:rsidR="00DB384C" w:rsidRPr="00DE5239" w:rsidRDefault="00EE405A" w:rsidP="00DB384C">
      <w:pPr>
        <w:pStyle w:val="ListParagraph"/>
        <w:numPr>
          <w:ilvl w:val="2"/>
          <w:numId w:val="6"/>
        </w:numPr>
        <w:tabs>
          <w:tab w:val="left" w:pos="1828"/>
          <w:tab w:val="left" w:pos="1829"/>
        </w:tabs>
        <w:spacing w:before="0"/>
        <w:ind w:right="15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Performs routine post-approval monitoring activities or conduct</w:t>
      </w:r>
      <w:r w:rsidR="37760436" w:rsidRPr="00DE5239">
        <w:rPr>
          <w:sz w:val="20"/>
          <w:szCs w:val="20"/>
        </w:rPr>
        <w:t>s</w:t>
      </w:r>
      <w:r w:rsidRPr="00DE5239">
        <w:rPr>
          <w:sz w:val="20"/>
          <w:szCs w:val="20"/>
        </w:rPr>
        <w:t xml:space="preserve"> directed (for cause) reviews of study records. These oversight activities may be accomplished remotely,</w:t>
      </w:r>
      <w:r w:rsidRPr="00DE5239">
        <w:rPr>
          <w:spacing w:val="-23"/>
          <w:sz w:val="20"/>
          <w:szCs w:val="20"/>
        </w:rPr>
        <w:t xml:space="preserve"> </w:t>
      </w:r>
      <w:r w:rsidRPr="00DE5239">
        <w:rPr>
          <w:sz w:val="20"/>
          <w:szCs w:val="20"/>
        </w:rPr>
        <w:t>in collaboration with the external institution’s IRB/Compliance team located at the participating research</w:t>
      </w:r>
      <w:r w:rsidRPr="00DE5239">
        <w:rPr>
          <w:spacing w:val="-1"/>
          <w:sz w:val="20"/>
          <w:szCs w:val="20"/>
        </w:rPr>
        <w:t xml:space="preserve"> </w:t>
      </w:r>
      <w:r w:rsidRPr="00DE5239">
        <w:rPr>
          <w:sz w:val="20"/>
          <w:szCs w:val="20"/>
        </w:rPr>
        <w:t>site.</w:t>
      </w:r>
    </w:p>
    <w:p w14:paraId="7BF995F8" w14:textId="10FED172" w:rsidR="00410189" w:rsidRPr="00DE5239" w:rsidRDefault="00EE405A" w:rsidP="00DB384C">
      <w:pPr>
        <w:pStyle w:val="ListParagraph"/>
        <w:numPr>
          <w:ilvl w:val="1"/>
          <w:numId w:val="6"/>
        </w:numPr>
        <w:spacing w:before="0"/>
        <w:ind w:left="810" w:right="159" w:hanging="432"/>
        <w:contextualSpacing/>
        <w:rPr>
          <w:sz w:val="20"/>
          <w:szCs w:val="20"/>
        </w:rPr>
      </w:pPr>
      <w:r w:rsidRPr="00DE5239">
        <w:rPr>
          <w:position w:val="1"/>
          <w:sz w:val="20"/>
          <w:szCs w:val="20"/>
        </w:rPr>
        <w:t xml:space="preserve">The use of an </w:t>
      </w:r>
      <w:r w:rsidRPr="00DE5239">
        <w:rPr>
          <w:position w:val="1"/>
          <w:sz w:val="20"/>
          <w:szCs w:val="20"/>
          <w:u w:val="double"/>
        </w:rPr>
        <w:t>External IRB</w:t>
      </w:r>
      <w:r w:rsidRPr="00DE5239">
        <w:rPr>
          <w:position w:val="1"/>
          <w:sz w:val="20"/>
          <w:szCs w:val="20"/>
        </w:rPr>
        <w:t xml:space="preserve"> may be warranted when one or more of the following are </w:t>
      </w:r>
      <w:r w:rsidRPr="00DE5239">
        <w:rPr>
          <w:sz w:val="20"/>
          <w:szCs w:val="20"/>
        </w:rPr>
        <w:t>applicable:</w:t>
      </w:r>
    </w:p>
    <w:p w14:paraId="16F26A2C" w14:textId="77777777" w:rsidR="00410189" w:rsidRPr="00DE5239" w:rsidRDefault="005F0BC3" w:rsidP="00DB384C">
      <w:pPr>
        <w:pStyle w:val="ListParagraph"/>
        <w:numPr>
          <w:ilvl w:val="2"/>
          <w:numId w:val="5"/>
        </w:numPr>
        <w:tabs>
          <w:tab w:val="left" w:pos="1828"/>
          <w:tab w:val="left" w:pos="1829"/>
        </w:tabs>
        <w:spacing w:before="0"/>
        <w:ind w:right="64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Rutgers</w:t>
      </w:r>
      <w:r w:rsidR="00EE405A" w:rsidRPr="00DE5239">
        <w:rPr>
          <w:sz w:val="20"/>
          <w:szCs w:val="20"/>
        </w:rPr>
        <w:t xml:space="preserve"> University is a sub-contracted site and IRB approval for the</w:t>
      </w:r>
      <w:r w:rsidR="00EE405A" w:rsidRPr="00DE5239">
        <w:rPr>
          <w:spacing w:val="-26"/>
          <w:sz w:val="20"/>
          <w:szCs w:val="20"/>
        </w:rPr>
        <w:t xml:space="preserve"> </w:t>
      </w:r>
      <w:r w:rsidR="00EE405A" w:rsidRPr="00DE5239">
        <w:rPr>
          <w:sz w:val="20"/>
          <w:szCs w:val="20"/>
        </w:rPr>
        <w:t>overall study has been provided by the external</w:t>
      </w:r>
      <w:r w:rsidR="00EE405A" w:rsidRPr="00DE5239">
        <w:rPr>
          <w:spacing w:val="-7"/>
          <w:sz w:val="20"/>
          <w:szCs w:val="20"/>
        </w:rPr>
        <w:t xml:space="preserve"> </w:t>
      </w:r>
      <w:r w:rsidR="00EE405A" w:rsidRPr="00DE5239">
        <w:rPr>
          <w:sz w:val="20"/>
          <w:szCs w:val="20"/>
        </w:rPr>
        <w:t>institution/organization.</w:t>
      </w:r>
    </w:p>
    <w:p w14:paraId="652F95E8" w14:textId="77777777" w:rsidR="00410189" w:rsidRPr="00DE5239" w:rsidRDefault="00EE405A" w:rsidP="00DB384C">
      <w:pPr>
        <w:pStyle w:val="ListParagraph"/>
        <w:numPr>
          <w:ilvl w:val="2"/>
          <w:numId w:val="5"/>
        </w:numPr>
        <w:tabs>
          <w:tab w:val="left" w:pos="1828"/>
          <w:tab w:val="left" w:pos="1829"/>
        </w:tabs>
        <w:spacing w:before="0"/>
        <w:ind w:right="256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The request is mandated by the funding agency per Single IRB or Cooperative Research requirements. </w:t>
      </w:r>
    </w:p>
    <w:p w14:paraId="3B2FCDF3" w14:textId="77777777" w:rsidR="00410189" w:rsidRPr="00DE5239" w:rsidRDefault="00EE405A" w:rsidP="00DB384C">
      <w:pPr>
        <w:pStyle w:val="ListParagraph"/>
        <w:numPr>
          <w:ilvl w:val="2"/>
          <w:numId w:val="5"/>
        </w:numPr>
        <w:tabs>
          <w:tab w:val="left" w:pos="1828"/>
          <w:tab w:val="left" w:pos="1829"/>
        </w:tabs>
        <w:spacing w:before="0"/>
        <w:ind w:right="63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The request is mandated by the study sponsor or funding agency in order for</w:t>
      </w:r>
      <w:r w:rsidRPr="00DE5239">
        <w:rPr>
          <w:spacing w:val="-23"/>
          <w:sz w:val="20"/>
          <w:szCs w:val="20"/>
        </w:rPr>
        <w:t xml:space="preserve"> </w:t>
      </w:r>
      <w:r w:rsidRPr="00DE5239">
        <w:rPr>
          <w:sz w:val="20"/>
          <w:szCs w:val="20"/>
        </w:rPr>
        <w:t xml:space="preserve">the </w:t>
      </w:r>
      <w:r w:rsidR="005F0BC3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 site to participate in the</w:t>
      </w:r>
      <w:r w:rsidRPr="00DE5239">
        <w:rPr>
          <w:spacing w:val="-10"/>
          <w:sz w:val="20"/>
          <w:szCs w:val="20"/>
        </w:rPr>
        <w:t xml:space="preserve"> </w:t>
      </w:r>
      <w:r w:rsidRPr="00DE5239">
        <w:rPr>
          <w:sz w:val="20"/>
          <w:szCs w:val="20"/>
        </w:rPr>
        <w:t>research.</w:t>
      </w:r>
    </w:p>
    <w:p w14:paraId="143C68AA" w14:textId="77777777" w:rsidR="00410189" w:rsidRPr="00DE5239" w:rsidRDefault="00EE405A" w:rsidP="00DB384C">
      <w:pPr>
        <w:pStyle w:val="ListParagraph"/>
        <w:numPr>
          <w:ilvl w:val="2"/>
          <w:numId w:val="5"/>
        </w:numPr>
        <w:tabs>
          <w:tab w:val="left" w:pos="1828"/>
          <w:tab w:val="left" w:pos="1829"/>
        </w:tabs>
        <w:spacing w:before="0"/>
        <w:ind w:right="418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The </w:t>
      </w:r>
      <w:r w:rsidR="005F0BC3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 site is collaborating with the main research site for</w:t>
      </w:r>
      <w:r w:rsidRPr="00DE5239">
        <w:rPr>
          <w:spacing w:val="-24"/>
          <w:sz w:val="20"/>
          <w:szCs w:val="20"/>
        </w:rPr>
        <w:t xml:space="preserve"> </w:t>
      </w:r>
      <w:r w:rsidRPr="00DE5239">
        <w:rPr>
          <w:sz w:val="20"/>
          <w:szCs w:val="20"/>
        </w:rPr>
        <w:t>the study and receiving of identifiable</w:t>
      </w:r>
      <w:r w:rsidRPr="00DE5239">
        <w:rPr>
          <w:spacing w:val="-2"/>
          <w:sz w:val="20"/>
          <w:szCs w:val="20"/>
        </w:rPr>
        <w:t xml:space="preserve"> </w:t>
      </w:r>
      <w:r w:rsidRPr="00DE5239">
        <w:rPr>
          <w:sz w:val="20"/>
          <w:szCs w:val="20"/>
        </w:rPr>
        <w:t>information.</w:t>
      </w:r>
    </w:p>
    <w:p w14:paraId="02EB378F" w14:textId="77777777" w:rsidR="00410189" w:rsidRPr="00DE5239" w:rsidRDefault="00410189" w:rsidP="00DB384C">
      <w:pPr>
        <w:pStyle w:val="BodyText"/>
        <w:spacing w:before="0"/>
        <w:ind w:left="0"/>
        <w:contextualSpacing/>
      </w:pPr>
    </w:p>
    <w:p w14:paraId="330E2778" w14:textId="31DCD431" w:rsidR="00DB384C" w:rsidRPr="00DE5239" w:rsidRDefault="00EE405A" w:rsidP="00DB384C">
      <w:pPr>
        <w:pStyle w:val="Heading1"/>
        <w:numPr>
          <w:ilvl w:val="0"/>
          <w:numId w:val="8"/>
        </w:numPr>
        <w:tabs>
          <w:tab w:val="left" w:pos="460"/>
          <w:tab w:val="left" w:pos="461"/>
        </w:tabs>
        <w:contextualSpacing/>
      </w:pPr>
      <w:r w:rsidRPr="00DE5239">
        <w:t>RESPONSIBILITIES</w:t>
      </w:r>
    </w:p>
    <w:p w14:paraId="7DF2CEC1" w14:textId="77777777" w:rsidR="00DB384C" w:rsidRPr="00DE5239" w:rsidRDefault="005F0BC3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</w:rPr>
        <w:t>Rutgers</w:t>
      </w:r>
      <w:r w:rsidR="00EE405A" w:rsidRPr="00DE5239">
        <w:rPr>
          <w:b w:val="0"/>
          <w:bCs w:val="0"/>
        </w:rPr>
        <w:t xml:space="preserve"> University Principal Investigator:</w:t>
      </w:r>
    </w:p>
    <w:p w14:paraId="59280849" w14:textId="77777777" w:rsidR="00DB384C" w:rsidRPr="00DE5239" w:rsidRDefault="00EE405A" w:rsidP="00DE5239">
      <w:pPr>
        <w:pStyle w:val="Heading1"/>
        <w:numPr>
          <w:ilvl w:val="2"/>
          <w:numId w:val="8"/>
        </w:numPr>
        <w:ind w:left="1800" w:hanging="774"/>
        <w:contextualSpacing/>
        <w:rPr>
          <w:b w:val="0"/>
          <w:bCs w:val="0"/>
        </w:rPr>
      </w:pPr>
      <w:r w:rsidRPr="00DE5239">
        <w:rPr>
          <w:b w:val="0"/>
          <w:bCs w:val="0"/>
        </w:rPr>
        <w:t>Complies with all submission and reporting requirements of the External</w:t>
      </w:r>
      <w:r w:rsidRPr="00DE5239">
        <w:rPr>
          <w:b w:val="0"/>
          <w:bCs w:val="0"/>
          <w:spacing w:val="-11"/>
        </w:rPr>
        <w:t xml:space="preserve"> </w:t>
      </w:r>
      <w:r w:rsidRPr="00DE5239">
        <w:rPr>
          <w:b w:val="0"/>
          <w:bCs w:val="0"/>
        </w:rPr>
        <w:t>IRB.</w:t>
      </w:r>
    </w:p>
    <w:p w14:paraId="4AC89F28" w14:textId="77777777" w:rsidR="00DB384C" w:rsidRPr="00DE5239" w:rsidRDefault="00EE405A" w:rsidP="00DE5239">
      <w:pPr>
        <w:pStyle w:val="Heading1"/>
        <w:numPr>
          <w:ilvl w:val="2"/>
          <w:numId w:val="8"/>
        </w:numPr>
        <w:ind w:left="1800" w:hanging="774"/>
        <w:contextualSpacing/>
        <w:rPr>
          <w:b w:val="0"/>
          <w:bCs w:val="0"/>
        </w:rPr>
      </w:pPr>
      <w:r w:rsidRPr="00DE5239">
        <w:rPr>
          <w:b w:val="0"/>
          <w:bCs w:val="0"/>
        </w:rPr>
        <w:t xml:space="preserve">Follows procedures below to submit a new study application to </w:t>
      </w:r>
      <w:r w:rsidR="005F0BC3" w:rsidRPr="00DE5239">
        <w:rPr>
          <w:b w:val="0"/>
          <w:bCs w:val="0"/>
        </w:rPr>
        <w:t xml:space="preserve">Rutgers University’s IRB (via the eIRB </w:t>
      </w:r>
      <w:r w:rsidRPr="00DE5239">
        <w:rPr>
          <w:b w:val="0"/>
          <w:bCs w:val="0"/>
        </w:rPr>
        <w:t>system), including the relevant study information</w:t>
      </w:r>
      <w:r w:rsidR="005F0BC3" w:rsidRPr="00DE5239">
        <w:rPr>
          <w:b w:val="0"/>
          <w:bCs w:val="0"/>
        </w:rPr>
        <w:t xml:space="preserve"> and Local Context Supplement</w:t>
      </w:r>
      <w:r w:rsidRPr="00DE5239">
        <w:rPr>
          <w:b w:val="0"/>
          <w:bCs w:val="0"/>
        </w:rPr>
        <w:t xml:space="preserve"> in order for the IRB Office staff to make an initial assessment, and submits subsequent External IRB study updates/renewals to </w:t>
      </w:r>
      <w:r w:rsidR="005F0BC3" w:rsidRPr="00DE5239">
        <w:rPr>
          <w:b w:val="0"/>
          <w:bCs w:val="0"/>
        </w:rPr>
        <w:t>Rutgers</w:t>
      </w:r>
      <w:r w:rsidRPr="00DE5239">
        <w:rPr>
          <w:b w:val="0"/>
          <w:bCs w:val="0"/>
        </w:rPr>
        <w:t xml:space="preserve"> University’s IRB, as</w:t>
      </w:r>
      <w:r w:rsidRPr="00DE5239">
        <w:rPr>
          <w:b w:val="0"/>
          <w:bCs w:val="0"/>
          <w:spacing w:val="-32"/>
        </w:rPr>
        <w:t xml:space="preserve"> </w:t>
      </w:r>
      <w:r w:rsidRPr="00DE5239">
        <w:rPr>
          <w:b w:val="0"/>
          <w:bCs w:val="0"/>
        </w:rPr>
        <w:t>applicable.</w:t>
      </w:r>
    </w:p>
    <w:p w14:paraId="1535E5CA" w14:textId="77777777" w:rsidR="00DB384C" w:rsidRPr="00DE5239" w:rsidRDefault="00EE405A" w:rsidP="00DE5239">
      <w:pPr>
        <w:pStyle w:val="Heading1"/>
        <w:numPr>
          <w:ilvl w:val="2"/>
          <w:numId w:val="8"/>
        </w:numPr>
        <w:ind w:left="1800" w:hanging="774"/>
        <w:contextualSpacing/>
        <w:rPr>
          <w:b w:val="0"/>
          <w:bCs w:val="0"/>
        </w:rPr>
      </w:pPr>
      <w:r w:rsidRPr="00DE5239">
        <w:rPr>
          <w:b w:val="0"/>
          <w:bCs w:val="0"/>
        </w:rPr>
        <w:t>Obtains all appropriate institution/organization approvals (i.e. IRB,</w:t>
      </w:r>
      <w:r w:rsidR="005F0BC3" w:rsidRPr="00DE5239">
        <w:rPr>
          <w:b w:val="0"/>
          <w:bCs w:val="0"/>
        </w:rPr>
        <w:t xml:space="preserve"> IBC,</w:t>
      </w:r>
      <w:r w:rsidRPr="00DE5239">
        <w:rPr>
          <w:b w:val="0"/>
          <w:bCs w:val="0"/>
        </w:rPr>
        <w:t xml:space="preserve"> O</w:t>
      </w:r>
      <w:r w:rsidR="005F0BC3" w:rsidRPr="00DE5239">
        <w:rPr>
          <w:b w:val="0"/>
          <w:bCs w:val="0"/>
        </w:rPr>
        <w:t>RSP</w:t>
      </w:r>
      <w:r w:rsidRPr="00DE5239">
        <w:rPr>
          <w:b w:val="0"/>
          <w:bCs w:val="0"/>
        </w:rPr>
        <w:t xml:space="preserve">, COI, etc.), prior to implementation of procedures at </w:t>
      </w:r>
      <w:r w:rsidR="005F0BC3" w:rsidRPr="00DE5239">
        <w:rPr>
          <w:b w:val="0"/>
          <w:bCs w:val="0"/>
        </w:rPr>
        <w:t>Rutgers</w:t>
      </w:r>
      <w:r w:rsidRPr="00DE5239">
        <w:rPr>
          <w:b w:val="0"/>
          <w:bCs w:val="0"/>
          <w:spacing w:val="2"/>
        </w:rPr>
        <w:t xml:space="preserve"> </w:t>
      </w:r>
      <w:r w:rsidRPr="00DE5239">
        <w:rPr>
          <w:b w:val="0"/>
          <w:bCs w:val="0"/>
        </w:rPr>
        <w:t>University.</w:t>
      </w:r>
    </w:p>
    <w:p w14:paraId="403874D8" w14:textId="77777777" w:rsidR="00DB384C" w:rsidRPr="00DE5239" w:rsidRDefault="00EE405A" w:rsidP="00DE5239">
      <w:pPr>
        <w:pStyle w:val="Heading1"/>
        <w:numPr>
          <w:ilvl w:val="2"/>
          <w:numId w:val="8"/>
        </w:numPr>
        <w:ind w:left="1800" w:hanging="774"/>
        <w:contextualSpacing/>
        <w:rPr>
          <w:b w:val="0"/>
          <w:bCs w:val="0"/>
        </w:rPr>
      </w:pPr>
      <w:r w:rsidRPr="00DE5239">
        <w:rPr>
          <w:b w:val="0"/>
          <w:bCs w:val="0"/>
        </w:rPr>
        <w:t xml:space="preserve">Complies with applicable local </w:t>
      </w:r>
      <w:r w:rsidR="005F0BC3" w:rsidRPr="00DE5239">
        <w:rPr>
          <w:b w:val="0"/>
          <w:bCs w:val="0"/>
        </w:rPr>
        <w:t>New Jersey</w:t>
      </w:r>
      <w:r w:rsidRPr="00DE5239">
        <w:rPr>
          <w:b w:val="0"/>
          <w:bCs w:val="0"/>
        </w:rPr>
        <w:t xml:space="preserve"> laws, </w:t>
      </w:r>
      <w:r w:rsidR="55ED4B69" w:rsidRPr="00DE5239">
        <w:rPr>
          <w:b w:val="0"/>
          <w:bCs w:val="0"/>
        </w:rPr>
        <w:t>r</w:t>
      </w:r>
      <w:r w:rsidRPr="00DE5239">
        <w:rPr>
          <w:b w:val="0"/>
          <w:bCs w:val="0"/>
        </w:rPr>
        <w:t xml:space="preserve">egulations, and </w:t>
      </w:r>
      <w:r w:rsidR="005F0BC3" w:rsidRPr="00DE5239">
        <w:rPr>
          <w:b w:val="0"/>
          <w:bCs w:val="0"/>
        </w:rPr>
        <w:t>Rutgers</w:t>
      </w:r>
      <w:r w:rsidRPr="00DE5239">
        <w:rPr>
          <w:b w:val="0"/>
          <w:bCs w:val="0"/>
          <w:spacing w:val="-22"/>
        </w:rPr>
        <w:t xml:space="preserve"> </w:t>
      </w:r>
      <w:r w:rsidRPr="00DE5239">
        <w:rPr>
          <w:b w:val="0"/>
          <w:bCs w:val="0"/>
        </w:rPr>
        <w:t>University policies, such as the “Human Subject Protection Program Plan (HRP-101) and Investigator Manual</w:t>
      </w:r>
      <w:r w:rsidRPr="00DE5239">
        <w:rPr>
          <w:b w:val="0"/>
          <w:bCs w:val="0"/>
          <w:spacing w:val="-3"/>
        </w:rPr>
        <w:t xml:space="preserve"> </w:t>
      </w:r>
      <w:r w:rsidRPr="00DE5239">
        <w:rPr>
          <w:b w:val="0"/>
          <w:bCs w:val="0"/>
        </w:rPr>
        <w:t>(HRP-103)”.</w:t>
      </w:r>
    </w:p>
    <w:p w14:paraId="202BDD87" w14:textId="77777777" w:rsidR="00DB384C" w:rsidRPr="00DE5239" w:rsidRDefault="00EE405A" w:rsidP="00DE5239">
      <w:pPr>
        <w:pStyle w:val="Heading1"/>
        <w:numPr>
          <w:ilvl w:val="2"/>
          <w:numId w:val="8"/>
        </w:numPr>
        <w:ind w:left="1800" w:hanging="774"/>
        <w:contextualSpacing/>
        <w:rPr>
          <w:b w:val="0"/>
          <w:bCs w:val="0"/>
        </w:rPr>
      </w:pPr>
      <w:r w:rsidRPr="00DE5239">
        <w:rPr>
          <w:b w:val="0"/>
          <w:bCs w:val="0"/>
        </w:rPr>
        <w:t>Ensures that all collaborators and study staff are appropriately qualified, have completed Human Subjects Protections training, and have been adequately trained</w:t>
      </w:r>
      <w:r w:rsidRPr="00DE5239">
        <w:rPr>
          <w:b w:val="0"/>
          <w:bCs w:val="0"/>
          <w:spacing w:val="-20"/>
        </w:rPr>
        <w:t xml:space="preserve"> </w:t>
      </w:r>
      <w:r w:rsidRPr="00DE5239">
        <w:rPr>
          <w:b w:val="0"/>
          <w:bCs w:val="0"/>
        </w:rPr>
        <w:t>to conduct the study in alignment with the IRB approved</w:t>
      </w:r>
      <w:r w:rsidRPr="00DE5239">
        <w:rPr>
          <w:b w:val="0"/>
          <w:bCs w:val="0"/>
          <w:spacing w:val="2"/>
        </w:rPr>
        <w:t xml:space="preserve"> </w:t>
      </w:r>
      <w:r w:rsidRPr="00DE5239">
        <w:rPr>
          <w:b w:val="0"/>
          <w:bCs w:val="0"/>
        </w:rPr>
        <w:t>protocol.</w:t>
      </w:r>
    </w:p>
    <w:p w14:paraId="683CAE46" w14:textId="43C60EA0" w:rsidR="00410189" w:rsidRPr="00DE5239" w:rsidRDefault="00EE405A" w:rsidP="00DE5239">
      <w:pPr>
        <w:pStyle w:val="Heading1"/>
        <w:numPr>
          <w:ilvl w:val="2"/>
          <w:numId w:val="8"/>
        </w:numPr>
        <w:ind w:left="1800" w:hanging="774"/>
        <w:contextualSpacing/>
        <w:rPr>
          <w:b w:val="0"/>
          <w:bCs w:val="0"/>
        </w:rPr>
      </w:pPr>
      <w:r w:rsidRPr="00DE5239">
        <w:rPr>
          <w:b w:val="0"/>
          <w:bCs w:val="0"/>
        </w:rPr>
        <w:t xml:space="preserve">Promptly reports any Unanticipated Problems Involving Risks to Subjects or Others (UPIRSOs), termination or suspension of the study to </w:t>
      </w:r>
      <w:r w:rsidR="005F0BC3" w:rsidRPr="00DE5239">
        <w:rPr>
          <w:b w:val="0"/>
          <w:bCs w:val="0"/>
        </w:rPr>
        <w:t>Rutgers</w:t>
      </w:r>
      <w:r w:rsidRPr="00DE5239">
        <w:rPr>
          <w:b w:val="0"/>
          <w:bCs w:val="0"/>
        </w:rPr>
        <w:t xml:space="preserve"> University’s</w:t>
      </w:r>
      <w:r w:rsidRPr="00DE5239">
        <w:rPr>
          <w:b w:val="0"/>
          <w:bCs w:val="0"/>
          <w:spacing w:val="-34"/>
        </w:rPr>
        <w:t xml:space="preserve"> </w:t>
      </w:r>
      <w:r w:rsidRPr="00DE5239">
        <w:rPr>
          <w:b w:val="0"/>
          <w:bCs w:val="0"/>
        </w:rPr>
        <w:t>IRB</w:t>
      </w:r>
    </w:p>
    <w:p w14:paraId="6A05A809" w14:textId="77777777" w:rsidR="00410189" w:rsidRPr="00DE5239" w:rsidRDefault="00410189" w:rsidP="00DB384C">
      <w:pPr>
        <w:contextualSpacing/>
        <w:rPr>
          <w:sz w:val="20"/>
          <w:szCs w:val="20"/>
        </w:rPr>
        <w:sectPr w:rsidR="00410189" w:rsidRPr="00DE5239">
          <w:headerReference w:type="default" r:id="rId7"/>
          <w:footerReference w:type="default" r:id="rId8"/>
          <w:type w:val="continuous"/>
          <w:pgSz w:w="12240" w:h="15840"/>
          <w:pgMar w:top="2000" w:right="1320" w:bottom="280" w:left="1340" w:header="730" w:footer="720" w:gutter="0"/>
          <w:pgNumType w:start="1"/>
          <w:cols w:space="720"/>
        </w:sectPr>
      </w:pPr>
    </w:p>
    <w:p w14:paraId="210A41F8" w14:textId="77777777" w:rsidR="00DB384C" w:rsidRPr="00DE5239" w:rsidRDefault="00EE405A" w:rsidP="00DE5239">
      <w:pPr>
        <w:pStyle w:val="BodyText"/>
        <w:spacing w:before="0"/>
        <w:ind w:left="1800" w:right="1048"/>
        <w:contextualSpacing/>
      </w:pPr>
      <w:r w:rsidRPr="00DE5239">
        <w:lastRenderedPageBreak/>
        <w:t xml:space="preserve">(For reporting requirements and timeframes, please consult the IRB Office’s Reportable </w:t>
      </w:r>
      <w:r w:rsidR="00FF5C60" w:rsidRPr="00DE5239">
        <w:t>Events</w:t>
      </w:r>
      <w:r w:rsidRPr="00DE5239">
        <w:t xml:space="preserve"> website</w:t>
      </w:r>
    </w:p>
    <w:p w14:paraId="710FC975" w14:textId="36C40BD1" w:rsidR="00410189" w:rsidRPr="00DE5239" w:rsidRDefault="00DB384C" w:rsidP="00DE5239">
      <w:pPr>
        <w:pStyle w:val="BodyText"/>
        <w:spacing w:before="0"/>
        <w:ind w:left="1800" w:right="1048" w:hanging="720"/>
        <w:contextualSpacing/>
      </w:pPr>
      <w:r w:rsidRPr="00DE5239">
        <w:t xml:space="preserve">4.1.7 </w:t>
      </w:r>
      <w:r w:rsidR="00DE5239">
        <w:tab/>
      </w:r>
      <w:r w:rsidR="00EE405A" w:rsidRPr="00DE5239">
        <w:t xml:space="preserve">Maintains documentation of </w:t>
      </w:r>
      <w:r w:rsidR="00EE405A" w:rsidRPr="00DE5239">
        <w:rPr>
          <w:u w:val="double"/>
        </w:rPr>
        <w:t>External IRB</w:t>
      </w:r>
      <w:r w:rsidR="00EE405A" w:rsidRPr="00DE5239">
        <w:t xml:space="preserve"> approval and other study documentation</w:t>
      </w:r>
      <w:r w:rsidR="00EE405A" w:rsidRPr="00DE5239">
        <w:rPr>
          <w:spacing w:val="-27"/>
        </w:rPr>
        <w:t xml:space="preserve"> </w:t>
      </w:r>
      <w:r w:rsidR="00EE405A" w:rsidRPr="00DE5239">
        <w:t>in accordance with “Investigator Manual</w:t>
      </w:r>
      <w:r w:rsidR="00EE405A" w:rsidRPr="00DE5239">
        <w:rPr>
          <w:spacing w:val="-4"/>
        </w:rPr>
        <w:t xml:space="preserve"> </w:t>
      </w:r>
      <w:r w:rsidR="00EE405A" w:rsidRPr="00DE5239">
        <w:t>(HRP-103</w:t>
      </w:r>
      <w:r w:rsidR="00FF5C60" w:rsidRPr="00DE5239">
        <w:t>/103p</w:t>
      </w:r>
      <w:r w:rsidR="00EE405A" w:rsidRPr="00DE5239">
        <w:t>)”.</w:t>
      </w:r>
    </w:p>
    <w:p w14:paraId="41C8F396" w14:textId="77777777" w:rsidR="00410189" w:rsidRPr="00DE5239" w:rsidRDefault="00410189" w:rsidP="00DB384C">
      <w:pPr>
        <w:pStyle w:val="BodyText"/>
        <w:spacing w:before="0"/>
        <w:ind w:left="0"/>
        <w:contextualSpacing/>
      </w:pPr>
    </w:p>
    <w:p w14:paraId="4E7AE64A" w14:textId="77777777" w:rsidR="00DB384C" w:rsidRPr="00DE5239" w:rsidRDefault="00EE405A" w:rsidP="00DB384C">
      <w:pPr>
        <w:pStyle w:val="Heading1"/>
        <w:numPr>
          <w:ilvl w:val="0"/>
          <w:numId w:val="8"/>
        </w:numPr>
        <w:tabs>
          <w:tab w:val="left" w:pos="460"/>
          <w:tab w:val="left" w:pos="461"/>
        </w:tabs>
        <w:contextualSpacing/>
      </w:pPr>
      <w:r w:rsidRPr="00DE5239">
        <w:t>PROCEDURE</w:t>
      </w:r>
    </w:p>
    <w:p w14:paraId="389249FC" w14:textId="1CDBD43B" w:rsidR="00DB384C" w:rsidRDefault="00EE405A" w:rsidP="00DB384C">
      <w:pPr>
        <w:pStyle w:val="Heading1"/>
        <w:ind w:left="360" w:firstLine="0"/>
        <w:contextualSpacing/>
        <w:rPr>
          <w:b w:val="0"/>
          <w:bCs w:val="0"/>
          <w:w w:val="99"/>
        </w:rPr>
      </w:pPr>
      <w:r w:rsidRPr="00DE5239">
        <w:rPr>
          <w:b w:val="0"/>
          <w:bCs w:val="0"/>
        </w:rPr>
        <w:t>The Principal Investigator</w:t>
      </w:r>
      <w:r w:rsidR="33F7D5B0" w:rsidRPr="00DE5239">
        <w:rPr>
          <w:b w:val="0"/>
          <w:bCs w:val="0"/>
        </w:rPr>
        <w:t>,</w:t>
      </w:r>
      <w:r w:rsidR="00FF5C60" w:rsidRPr="00DE5239">
        <w:rPr>
          <w:b w:val="0"/>
          <w:bCs w:val="0"/>
        </w:rPr>
        <w:t xml:space="preserve"> </w:t>
      </w:r>
      <w:r w:rsidRPr="00DE5239">
        <w:rPr>
          <w:b w:val="0"/>
          <w:bCs w:val="0"/>
        </w:rPr>
        <w:t xml:space="preserve">IRB </w:t>
      </w:r>
      <w:r w:rsidR="00FF5C60" w:rsidRPr="00DE5239">
        <w:rPr>
          <w:b w:val="0"/>
          <w:bCs w:val="0"/>
        </w:rPr>
        <w:t>Administrator</w:t>
      </w:r>
      <w:r w:rsidR="00686C74" w:rsidRPr="00DE5239">
        <w:rPr>
          <w:b w:val="0"/>
          <w:bCs w:val="0"/>
        </w:rPr>
        <w:t xml:space="preserve"> (IRBA)</w:t>
      </w:r>
      <w:r w:rsidR="47913487" w:rsidRPr="00DE5239">
        <w:rPr>
          <w:b w:val="0"/>
          <w:bCs w:val="0"/>
        </w:rPr>
        <w:t>,</w:t>
      </w:r>
      <w:r w:rsidR="00686C74" w:rsidRPr="00DE5239">
        <w:rPr>
          <w:b w:val="0"/>
          <w:bCs w:val="0"/>
        </w:rPr>
        <w:t xml:space="preserve"> and Reliance Adm</w:t>
      </w:r>
      <w:r w:rsidR="00F13C2B" w:rsidRPr="00DE5239">
        <w:rPr>
          <w:b w:val="0"/>
          <w:bCs w:val="0"/>
        </w:rPr>
        <w:t>inistrator (RA)</w:t>
      </w:r>
      <w:r w:rsidRPr="00DE5239">
        <w:rPr>
          <w:b w:val="0"/>
          <w:bCs w:val="0"/>
        </w:rPr>
        <w:t xml:space="preserve"> conduct the</w:t>
      </w:r>
      <w:r w:rsidRPr="00DE5239">
        <w:rPr>
          <w:b w:val="0"/>
          <w:bCs w:val="0"/>
          <w:spacing w:val="-16"/>
        </w:rPr>
        <w:t xml:space="preserve"> </w:t>
      </w:r>
      <w:r w:rsidRPr="00DE5239">
        <w:rPr>
          <w:b w:val="0"/>
          <w:bCs w:val="0"/>
        </w:rPr>
        <w:t>following procedures:</w:t>
      </w:r>
    </w:p>
    <w:p w14:paraId="23CFF14B" w14:textId="72DA378E" w:rsidR="00410189" w:rsidRPr="00DE5239" w:rsidRDefault="00EE405A" w:rsidP="00DB384C">
      <w:pPr>
        <w:pStyle w:val="Heading1"/>
        <w:numPr>
          <w:ilvl w:val="1"/>
          <w:numId w:val="8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Initial</w:t>
      </w:r>
      <w:r w:rsidRPr="00DE5239">
        <w:rPr>
          <w:b w:val="0"/>
          <w:bCs w:val="0"/>
          <w:spacing w:val="-3"/>
          <w:position w:val="1"/>
        </w:rPr>
        <w:t xml:space="preserve"> </w:t>
      </w:r>
      <w:r w:rsidRPr="00DE5239">
        <w:rPr>
          <w:b w:val="0"/>
          <w:bCs w:val="0"/>
          <w:position w:val="1"/>
        </w:rPr>
        <w:t>Review</w:t>
      </w:r>
    </w:p>
    <w:p w14:paraId="287C112F" w14:textId="1D73E3E9" w:rsidR="00410189" w:rsidRDefault="00EE405A" w:rsidP="00DB384C">
      <w:pPr>
        <w:pStyle w:val="ListParagraph"/>
        <w:numPr>
          <w:ilvl w:val="2"/>
          <w:numId w:val="3"/>
        </w:numPr>
        <w:tabs>
          <w:tab w:val="left" w:pos="1828"/>
          <w:tab w:val="left" w:pos="1829"/>
        </w:tabs>
        <w:spacing w:before="0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The Principal Investigator submits a new study application in</w:t>
      </w:r>
      <w:r w:rsidRPr="00DE5239">
        <w:rPr>
          <w:spacing w:val="-8"/>
          <w:sz w:val="20"/>
          <w:szCs w:val="20"/>
        </w:rPr>
        <w:t xml:space="preserve"> </w:t>
      </w:r>
      <w:r w:rsidR="005F0BC3" w:rsidRPr="00DE5239">
        <w:rPr>
          <w:sz w:val="20"/>
          <w:szCs w:val="20"/>
        </w:rPr>
        <w:t>eIRB</w:t>
      </w:r>
      <w:r w:rsidRPr="00DE5239">
        <w:rPr>
          <w:sz w:val="20"/>
          <w:szCs w:val="20"/>
        </w:rPr>
        <w:t>:</w:t>
      </w:r>
    </w:p>
    <w:p w14:paraId="43047E53" w14:textId="77777777" w:rsidR="00410189" w:rsidRPr="00DE5239" w:rsidRDefault="00EE405A" w:rsidP="00DB384C">
      <w:pPr>
        <w:pStyle w:val="ListParagraph"/>
        <w:numPr>
          <w:ilvl w:val="3"/>
          <w:numId w:val="3"/>
        </w:numPr>
        <w:tabs>
          <w:tab w:val="left" w:pos="2800"/>
          <w:tab w:val="left" w:pos="2801"/>
        </w:tabs>
        <w:spacing w:before="0"/>
        <w:contextualSpacing/>
        <w:rPr>
          <w:rFonts w:eastAsiaTheme="minorEastAsia"/>
          <w:sz w:val="20"/>
          <w:szCs w:val="20"/>
        </w:rPr>
      </w:pPr>
      <w:r w:rsidRPr="00DE5239">
        <w:rPr>
          <w:sz w:val="20"/>
          <w:szCs w:val="20"/>
        </w:rPr>
        <w:t>Includes the following documents in the</w:t>
      </w:r>
      <w:r w:rsidRPr="00DE5239">
        <w:rPr>
          <w:spacing w:val="-2"/>
          <w:sz w:val="20"/>
          <w:szCs w:val="20"/>
        </w:rPr>
        <w:t xml:space="preserve"> </w:t>
      </w:r>
      <w:r w:rsidRPr="00DE5239">
        <w:rPr>
          <w:sz w:val="20"/>
          <w:szCs w:val="20"/>
        </w:rPr>
        <w:t>submission:</w:t>
      </w:r>
    </w:p>
    <w:p w14:paraId="0D6C516F" w14:textId="77777777" w:rsidR="00410189" w:rsidRPr="00DE5239" w:rsidRDefault="00EE405A" w:rsidP="00DB384C">
      <w:pPr>
        <w:pStyle w:val="ListParagraph"/>
        <w:numPr>
          <w:ilvl w:val="4"/>
          <w:numId w:val="3"/>
        </w:numPr>
        <w:tabs>
          <w:tab w:val="left" w:pos="4060"/>
          <w:tab w:val="left" w:pos="4061"/>
        </w:tabs>
        <w:spacing w:before="0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The study protocol and </w:t>
      </w:r>
      <w:r w:rsidR="00713BD4" w:rsidRPr="00DE5239">
        <w:rPr>
          <w:sz w:val="20"/>
          <w:szCs w:val="20"/>
        </w:rPr>
        <w:t>approved</w:t>
      </w:r>
      <w:r w:rsidRPr="00DE5239">
        <w:rPr>
          <w:sz w:val="20"/>
          <w:szCs w:val="20"/>
        </w:rPr>
        <w:t xml:space="preserve"> consent</w:t>
      </w:r>
      <w:r w:rsidRPr="00DE5239">
        <w:rPr>
          <w:spacing w:val="-11"/>
          <w:sz w:val="20"/>
          <w:szCs w:val="20"/>
        </w:rPr>
        <w:t xml:space="preserve"> </w:t>
      </w:r>
      <w:r w:rsidRPr="00DE5239">
        <w:rPr>
          <w:sz w:val="20"/>
          <w:szCs w:val="20"/>
        </w:rPr>
        <w:t>form.</w:t>
      </w:r>
    </w:p>
    <w:p w14:paraId="3A625969" w14:textId="77777777" w:rsidR="00D45908" w:rsidRPr="00DE5239" w:rsidRDefault="00D45908" w:rsidP="00DB384C">
      <w:pPr>
        <w:pStyle w:val="ListParagraph"/>
        <w:numPr>
          <w:ilvl w:val="4"/>
          <w:numId w:val="3"/>
        </w:numPr>
        <w:tabs>
          <w:tab w:val="left" w:pos="4060"/>
          <w:tab w:val="left" w:pos="4061"/>
        </w:tabs>
        <w:spacing w:before="0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Local context supplement</w:t>
      </w:r>
    </w:p>
    <w:p w14:paraId="57666958" w14:textId="77777777" w:rsidR="00DB384C" w:rsidRPr="00DE5239" w:rsidRDefault="00EE405A" w:rsidP="00DB384C">
      <w:pPr>
        <w:pStyle w:val="ListParagraph"/>
        <w:numPr>
          <w:ilvl w:val="4"/>
          <w:numId w:val="3"/>
        </w:numPr>
        <w:tabs>
          <w:tab w:val="left" w:pos="4060"/>
          <w:tab w:val="left" w:pos="4061"/>
        </w:tabs>
        <w:spacing w:before="0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Investigator’s brochure (if</w:t>
      </w:r>
      <w:r w:rsidRPr="00DE5239">
        <w:rPr>
          <w:spacing w:val="-1"/>
          <w:sz w:val="20"/>
          <w:szCs w:val="20"/>
        </w:rPr>
        <w:t xml:space="preserve"> </w:t>
      </w:r>
      <w:r w:rsidRPr="00DE5239">
        <w:rPr>
          <w:sz w:val="20"/>
          <w:szCs w:val="20"/>
        </w:rPr>
        <w:t>applicable).</w:t>
      </w:r>
    </w:p>
    <w:p w14:paraId="751D2269" w14:textId="5FAF5036" w:rsidR="00410189" w:rsidRDefault="00EE405A" w:rsidP="00DB384C">
      <w:pPr>
        <w:pStyle w:val="ListParagraph"/>
        <w:numPr>
          <w:ilvl w:val="3"/>
          <w:numId w:val="3"/>
        </w:numPr>
        <w:tabs>
          <w:tab w:val="left" w:pos="4060"/>
          <w:tab w:val="left" w:pos="4061"/>
        </w:tabs>
        <w:spacing w:before="0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Institutional Authorization Agreement template</w:t>
      </w:r>
      <w:r w:rsidRPr="00DE5239">
        <w:rPr>
          <w:spacing w:val="-11"/>
          <w:sz w:val="20"/>
          <w:szCs w:val="20"/>
        </w:rPr>
        <w:t xml:space="preserve"> </w:t>
      </w:r>
      <w:r w:rsidRPr="00DE5239">
        <w:rPr>
          <w:sz w:val="20"/>
          <w:szCs w:val="20"/>
        </w:rPr>
        <w:t xml:space="preserve">with </w:t>
      </w:r>
      <w:r w:rsidR="005F0BC3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 site</w:t>
      </w:r>
      <w:r w:rsidRPr="00DE5239">
        <w:rPr>
          <w:spacing w:val="-7"/>
          <w:sz w:val="20"/>
          <w:szCs w:val="20"/>
        </w:rPr>
        <w:t xml:space="preserve"> </w:t>
      </w:r>
      <w:r w:rsidRPr="00DE5239">
        <w:rPr>
          <w:sz w:val="20"/>
          <w:szCs w:val="20"/>
        </w:rPr>
        <w:t>information.</w:t>
      </w:r>
      <w:r w:rsidR="00713BD4" w:rsidRPr="00DE5239">
        <w:rPr>
          <w:sz w:val="20"/>
          <w:szCs w:val="20"/>
        </w:rPr>
        <w:t xml:space="preserve"> </w:t>
      </w:r>
      <w:r w:rsidR="001B52FA" w:rsidRPr="00DE5239">
        <w:rPr>
          <w:sz w:val="20"/>
          <w:szCs w:val="20"/>
        </w:rPr>
        <w:t xml:space="preserve">The Authorization Agreement should be on the external IRB’s letterhead.  If the external IRB does not have their own </w:t>
      </w:r>
      <w:r w:rsidR="007011F5" w:rsidRPr="00DE5239">
        <w:rPr>
          <w:sz w:val="20"/>
          <w:szCs w:val="20"/>
        </w:rPr>
        <w:t>template,</w:t>
      </w:r>
      <w:r w:rsidR="001B52FA" w:rsidRPr="00DE5239">
        <w:rPr>
          <w:sz w:val="20"/>
          <w:szCs w:val="20"/>
        </w:rPr>
        <w:t xml:space="preserve"> the Rutgers Auth</w:t>
      </w:r>
      <w:r w:rsidR="007011F5" w:rsidRPr="00DE5239">
        <w:rPr>
          <w:sz w:val="20"/>
          <w:szCs w:val="20"/>
        </w:rPr>
        <w:t xml:space="preserve">orization Agreement </w:t>
      </w:r>
      <w:r w:rsidR="00DA7841">
        <w:rPr>
          <w:sz w:val="20"/>
          <w:szCs w:val="20"/>
        </w:rPr>
        <w:t>(HRP-890)</w:t>
      </w:r>
      <w:r w:rsidR="007011F5" w:rsidRPr="00DE5239">
        <w:rPr>
          <w:sz w:val="20"/>
          <w:szCs w:val="20"/>
        </w:rPr>
        <w:t xml:space="preserve"> should</w:t>
      </w:r>
      <w:r w:rsidR="001B52FA" w:rsidRPr="00DE5239">
        <w:rPr>
          <w:sz w:val="20"/>
          <w:szCs w:val="20"/>
        </w:rPr>
        <w:t xml:space="preserve"> be used.  </w:t>
      </w:r>
    </w:p>
    <w:p w14:paraId="47BDF459" w14:textId="53A27287" w:rsidR="00EE747E" w:rsidRDefault="00EE747E" w:rsidP="00EE747E">
      <w:pPr>
        <w:pStyle w:val="ListParagraph"/>
        <w:numPr>
          <w:ilvl w:val="2"/>
          <w:numId w:val="3"/>
        </w:numPr>
        <w:tabs>
          <w:tab w:val="left" w:pos="1828"/>
          <w:tab w:val="left" w:pos="1829"/>
        </w:tabs>
        <w:spacing w:before="0"/>
        <w:contextualSpacing/>
        <w:rPr>
          <w:sz w:val="20"/>
          <w:szCs w:val="20"/>
        </w:rPr>
      </w:pPr>
      <w:r>
        <w:rPr>
          <w:sz w:val="20"/>
          <w:szCs w:val="20"/>
        </w:rPr>
        <w:t>The IRBA</w:t>
      </w:r>
      <w:r w:rsidR="00E85AFB">
        <w:rPr>
          <w:sz w:val="20"/>
          <w:szCs w:val="20"/>
        </w:rPr>
        <w:t xml:space="preserve"> reviews the new study application in eIRB</w:t>
      </w:r>
      <w:r>
        <w:rPr>
          <w:sz w:val="20"/>
          <w:szCs w:val="20"/>
        </w:rPr>
        <w:t>:</w:t>
      </w:r>
    </w:p>
    <w:p w14:paraId="030D073D" w14:textId="5C0180BC" w:rsidR="00EE747E" w:rsidRPr="00DE5239" w:rsidDel="00FA702C" w:rsidRDefault="00E85AFB" w:rsidP="00EE747E">
      <w:pPr>
        <w:pStyle w:val="ListParagraph"/>
        <w:numPr>
          <w:ilvl w:val="3"/>
          <w:numId w:val="3"/>
        </w:numPr>
        <w:tabs>
          <w:tab w:val="left" w:pos="1828"/>
          <w:tab w:val="left" w:pos="1829"/>
        </w:tabs>
        <w:spacing w:before="0"/>
        <w:contextualSpacing/>
        <w:rPr>
          <w:rFonts w:eastAsiaTheme="minorEastAsia"/>
          <w:sz w:val="20"/>
          <w:szCs w:val="20"/>
        </w:rPr>
      </w:pPr>
      <w:r>
        <w:rPr>
          <w:sz w:val="20"/>
          <w:szCs w:val="20"/>
        </w:rPr>
        <w:t>C</w:t>
      </w:r>
      <w:r w:rsidR="00EE747E" w:rsidRPr="00DE5239">
        <w:rPr>
          <w:sz w:val="20"/>
          <w:szCs w:val="20"/>
        </w:rPr>
        <w:t xml:space="preserve">onducts the preliminary administrative review (PAR) before re-assigning the application to the RA. Using the procedures outlined in “WORKSHEET: Authorization Agreement Review (HRP-1801)”, the RA </w:t>
      </w:r>
      <w:r w:rsidR="00695058">
        <w:rPr>
          <w:sz w:val="20"/>
          <w:szCs w:val="20"/>
        </w:rPr>
        <w:t>review</w:t>
      </w:r>
      <w:r w:rsidR="0061399E">
        <w:rPr>
          <w:sz w:val="20"/>
          <w:szCs w:val="20"/>
        </w:rPr>
        <w:t>s</w:t>
      </w:r>
      <w:r w:rsidR="00695058">
        <w:rPr>
          <w:sz w:val="20"/>
          <w:szCs w:val="20"/>
        </w:rPr>
        <w:t xml:space="preserve"> the application and </w:t>
      </w:r>
      <w:r w:rsidR="00EE747E" w:rsidRPr="00DE5239">
        <w:rPr>
          <w:sz w:val="20"/>
          <w:szCs w:val="20"/>
        </w:rPr>
        <w:t>determines if the request to</w:t>
      </w:r>
      <w:r w:rsidR="00EE747E" w:rsidRPr="00DE5239">
        <w:rPr>
          <w:spacing w:val="-19"/>
          <w:sz w:val="20"/>
          <w:szCs w:val="20"/>
        </w:rPr>
        <w:t xml:space="preserve"> </w:t>
      </w:r>
      <w:r w:rsidR="00EE747E" w:rsidRPr="00DE5239">
        <w:rPr>
          <w:sz w:val="20"/>
          <w:szCs w:val="20"/>
        </w:rPr>
        <w:t>cede review is appropriate.</w:t>
      </w:r>
    </w:p>
    <w:p w14:paraId="25DB5873" w14:textId="77777777" w:rsidR="00EE747E" w:rsidRPr="00DE5239" w:rsidRDefault="00EE747E" w:rsidP="00EE747E">
      <w:pPr>
        <w:pStyle w:val="ListParagraph"/>
        <w:numPr>
          <w:ilvl w:val="4"/>
          <w:numId w:val="3"/>
        </w:numPr>
        <w:tabs>
          <w:tab w:val="left" w:pos="4060"/>
          <w:tab w:val="left" w:pos="4061"/>
        </w:tabs>
        <w:spacing w:before="0"/>
        <w:ind w:right="513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If appropriate, the RA follows the process outlined in “SOP: Establishing Authorization Agreements (HRP-801)” and forwards the partially executed Authorization Agreement to the local</w:t>
      </w:r>
      <w:r w:rsidRPr="00DE5239">
        <w:rPr>
          <w:spacing w:val="-6"/>
          <w:sz w:val="20"/>
          <w:szCs w:val="20"/>
        </w:rPr>
        <w:t xml:space="preserve"> </w:t>
      </w:r>
      <w:r w:rsidRPr="00DE5239">
        <w:rPr>
          <w:sz w:val="20"/>
          <w:szCs w:val="20"/>
        </w:rPr>
        <w:t>Rutgers</w:t>
      </w:r>
    </w:p>
    <w:p w14:paraId="6ADCEA7A" w14:textId="77777777" w:rsidR="00EE747E" w:rsidRPr="00DE5239" w:rsidRDefault="00EE747E" w:rsidP="00EE747E">
      <w:pPr>
        <w:pStyle w:val="BodyText"/>
        <w:spacing w:before="0"/>
        <w:ind w:left="4061"/>
        <w:contextualSpacing/>
      </w:pPr>
      <w:r w:rsidRPr="00DE5239">
        <w:t>University research team to proceed with the external IRB’s processes.</w:t>
      </w:r>
    </w:p>
    <w:p w14:paraId="60DAD2B7" w14:textId="3D8D6487" w:rsidR="00EE747E" w:rsidRPr="008D0D2D" w:rsidRDefault="00EE747E" w:rsidP="008D0D2D">
      <w:pPr>
        <w:tabs>
          <w:tab w:val="left" w:pos="1828"/>
          <w:tab w:val="left" w:pos="1829"/>
        </w:tabs>
        <w:ind w:left="1036"/>
        <w:contextualSpacing/>
        <w:rPr>
          <w:sz w:val="20"/>
          <w:szCs w:val="20"/>
        </w:rPr>
      </w:pPr>
    </w:p>
    <w:p w14:paraId="32EE0A2F" w14:textId="01CC8005" w:rsidR="00EE747E" w:rsidRDefault="00EE747E" w:rsidP="00EE747E">
      <w:pPr>
        <w:pStyle w:val="ListParagraph"/>
        <w:numPr>
          <w:ilvl w:val="3"/>
          <w:numId w:val="3"/>
        </w:numPr>
        <w:tabs>
          <w:tab w:val="left" w:pos="2856"/>
          <w:tab w:val="left" w:pos="2857"/>
        </w:tabs>
        <w:spacing w:before="0"/>
        <w:ind w:left="2837" w:right="306"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Ensures that the Rutgers University consent form includes the required local context language (which includes, but is not limited to, conflict of interest, research costs, research injury and HIPAA</w:t>
      </w:r>
      <w:r w:rsidRPr="00DE5239">
        <w:rPr>
          <w:spacing w:val="-16"/>
          <w:sz w:val="20"/>
          <w:szCs w:val="20"/>
        </w:rPr>
        <w:t xml:space="preserve"> </w:t>
      </w:r>
      <w:r w:rsidRPr="00DE5239">
        <w:rPr>
          <w:sz w:val="20"/>
          <w:szCs w:val="20"/>
        </w:rPr>
        <w:t>language).</w:t>
      </w:r>
    </w:p>
    <w:p w14:paraId="1D57FA1D" w14:textId="74EBBA58" w:rsidR="0041479F" w:rsidRPr="0041479F" w:rsidRDefault="0041479F" w:rsidP="0041479F">
      <w:pPr>
        <w:pStyle w:val="ListParagraph"/>
        <w:numPr>
          <w:ilvl w:val="3"/>
          <w:numId w:val="3"/>
        </w:numPr>
        <w:tabs>
          <w:tab w:val="left" w:pos="2800"/>
          <w:tab w:val="left" w:pos="2801"/>
        </w:tabs>
        <w:spacing w:before="0"/>
        <w:ind w:left="2837" w:right="502"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Ensures the eIRB new study application contains all study</w:t>
      </w:r>
      <w:r w:rsidRPr="00DE5239">
        <w:rPr>
          <w:spacing w:val="-20"/>
          <w:sz w:val="20"/>
          <w:szCs w:val="20"/>
        </w:rPr>
        <w:t xml:space="preserve"> </w:t>
      </w:r>
      <w:r w:rsidRPr="00DE5239">
        <w:rPr>
          <w:sz w:val="20"/>
          <w:szCs w:val="20"/>
        </w:rPr>
        <w:t>documents approved by the External</w:t>
      </w:r>
      <w:r w:rsidRPr="00DE5239">
        <w:rPr>
          <w:spacing w:val="-8"/>
          <w:sz w:val="20"/>
          <w:szCs w:val="20"/>
        </w:rPr>
        <w:t xml:space="preserve"> </w:t>
      </w:r>
      <w:r w:rsidRPr="00DE5239">
        <w:rPr>
          <w:sz w:val="20"/>
          <w:szCs w:val="20"/>
        </w:rPr>
        <w:t>IRB.</w:t>
      </w:r>
    </w:p>
    <w:p w14:paraId="6575E3F5" w14:textId="77777777" w:rsidR="00EE747E" w:rsidRDefault="00EE747E" w:rsidP="00EE747E">
      <w:pPr>
        <w:pStyle w:val="ListParagraph"/>
        <w:numPr>
          <w:ilvl w:val="3"/>
          <w:numId w:val="3"/>
        </w:numPr>
        <w:tabs>
          <w:tab w:val="left" w:pos="2800"/>
          <w:tab w:val="left" w:pos="2801"/>
        </w:tabs>
        <w:spacing w:before="0"/>
        <w:ind w:left="2837" w:right="945"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Finalizes and issues in eIRB, “LETTER: Notice of Administrative Review approval</w:t>
      </w:r>
    </w:p>
    <w:p w14:paraId="34234A05" w14:textId="1C875B00" w:rsidR="00410189" w:rsidRPr="00DE5239" w:rsidRDefault="00EE405A" w:rsidP="00DB384C">
      <w:pPr>
        <w:pStyle w:val="ListParagraph"/>
        <w:numPr>
          <w:ilvl w:val="1"/>
          <w:numId w:val="3"/>
        </w:numPr>
        <w:tabs>
          <w:tab w:val="left" w:pos="2800"/>
          <w:tab w:val="left" w:pos="2801"/>
        </w:tabs>
        <w:spacing w:before="0"/>
        <w:ind w:left="720" w:right="945" w:hanging="342"/>
        <w:contextualSpacing/>
        <w:rPr>
          <w:sz w:val="20"/>
          <w:szCs w:val="20"/>
        </w:rPr>
      </w:pPr>
      <w:r w:rsidRPr="00DE5239">
        <w:rPr>
          <w:position w:val="1"/>
          <w:sz w:val="20"/>
          <w:szCs w:val="20"/>
        </w:rPr>
        <w:t>Continuing Review and</w:t>
      </w:r>
      <w:r w:rsidRPr="00DE5239">
        <w:rPr>
          <w:spacing w:val="-2"/>
          <w:position w:val="1"/>
          <w:sz w:val="20"/>
          <w:szCs w:val="20"/>
        </w:rPr>
        <w:t xml:space="preserve"> </w:t>
      </w:r>
      <w:r w:rsidRPr="00DE5239">
        <w:rPr>
          <w:position w:val="1"/>
          <w:sz w:val="20"/>
          <w:szCs w:val="20"/>
        </w:rPr>
        <w:t>Modifications</w:t>
      </w:r>
    </w:p>
    <w:p w14:paraId="23E09F0E" w14:textId="77777777" w:rsidR="00410189" w:rsidRPr="00DE5239" w:rsidRDefault="00EE405A" w:rsidP="00DB384C">
      <w:pPr>
        <w:pStyle w:val="ListParagraph"/>
        <w:numPr>
          <w:ilvl w:val="2"/>
          <w:numId w:val="2"/>
        </w:numPr>
        <w:tabs>
          <w:tab w:val="left" w:pos="1829"/>
        </w:tabs>
        <w:spacing w:before="0"/>
        <w:ind w:right="461"/>
        <w:contextualSpacing/>
        <w:jc w:val="both"/>
        <w:rPr>
          <w:sz w:val="20"/>
          <w:szCs w:val="20"/>
        </w:rPr>
      </w:pPr>
      <w:r w:rsidRPr="00DE5239">
        <w:rPr>
          <w:sz w:val="20"/>
          <w:szCs w:val="20"/>
        </w:rPr>
        <w:t xml:space="preserve">The Principal Investigator is required to submit the External IRB approval letters to </w:t>
      </w:r>
      <w:r w:rsidR="005F0BC3" w:rsidRPr="00DE5239">
        <w:rPr>
          <w:sz w:val="20"/>
          <w:szCs w:val="20"/>
        </w:rPr>
        <w:t>Rutgers</w:t>
      </w:r>
      <w:r w:rsidR="00ED2086" w:rsidRPr="00DE5239">
        <w:rPr>
          <w:sz w:val="20"/>
          <w:szCs w:val="20"/>
        </w:rPr>
        <w:t xml:space="preserve"> University via eIRB</w:t>
      </w:r>
      <w:r w:rsidRPr="00DE5239">
        <w:rPr>
          <w:sz w:val="20"/>
          <w:szCs w:val="20"/>
        </w:rPr>
        <w:t>, for study updates/renewals of the External IRB approved research that meet the following</w:t>
      </w:r>
      <w:r w:rsidRPr="00DE5239">
        <w:rPr>
          <w:spacing w:val="-8"/>
          <w:sz w:val="20"/>
          <w:szCs w:val="20"/>
        </w:rPr>
        <w:t xml:space="preserve"> </w:t>
      </w:r>
      <w:r w:rsidRPr="00DE5239">
        <w:rPr>
          <w:sz w:val="20"/>
          <w:szCs w:val="20"/>
        </w:rPr>
        <w:t>criteria:</w:t>
      </w:r>
    </w:p>
    <w:p w14:paraId="2B6F1497" w14:textId="77777777" w:rsidR="00410189" w:rsidRPr="00DE5239" w:rsidRDefault="00EE405A" w:rsidP="00DB384C">
      <w:pPr>
        <w:pStyle w:val="ListParagraph"/>
        <w:numPr>
          <w:ilvl w:val="3"/>
          <w:numId w:val="2"/>
        </w:numPr>
        <w:tabs>
          <w:tab w:val="left" w:pos="2800"/>
          <w:tab w:val="left" w:pos="2801"/>
        </w:tabs>
        <w:spacing w:before="0"/>
        <w:ind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Updates to Principal or</w:t>
      </w:r>
      <w:r w:rsidRPr="00DE5239">
        <w:rPr>
          <w:spacing w:val="-1"/>
          <w:sz w:val="20"/>
          <w:szCs w:val="20"/>
        </w:rPr>
        <w:t xml:space="preserve"> </w:t>
      </w:r>
      <w:r w:rsidRPr="00DE5239">
        <w:rPr>
          <w:sz w:val="20"/>
          <w:szCs w:val="20"/>
        </w:rPr>
        <w:t>co-Investigators</w:t>
      </w:r>
    </w:p>
    <w:p w14:paraId="702BB63C" w14:textId="77777777" w:rsidR="00410189" w:rsidRPr="00DE5239" w:rsidRDefault="00EE405A" w:rsidP="00DB384C">
      <w:pPr>
        <w:pStyle w:val="ListParagraph"/>
        <w:numPr>
          <w:ilvl w:val="3"/>
          <w:numId w:val="2"/>
        </w:numPr>
        <w:tabs>
          <w:tab w:val="left" w:pos="2800"/>
          <w:tab w:val="left" w:pos="2801"/>
        </w:tabs>
        <w:spacing w:before="0"/>
        <w:ind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Updates to protocol or consent</w:t>
      </w:r>
      <w:r w:rsidRPr="00DE5239">
        <w:rPr>
          <w:spacing w:val="-3"/>
          <w:sz w:val="20"/>
          <w:szCs w:val="20"/>
        </w:rPr>
        <w:t xml:space="preserve"> </w:t>
      </w:r>
      <w:r w:rsidRPr="00DE5239">
        <w:rPr>
          <w:sz w:val="20"/>
          <w:szCs w:val="20"/>
        </w:rPr>
        <w:t>forms</w:t>
      </w:r>
    </w:p>
    <w:p w14:paraId="4F7CF77A" w14:textId="77777777" w:rsidR="00410189" w:rsidRPr="00DE5239" w:rsidRDefault="00EE405A" w:rsidP="00DB384C">
      <w:pPr>
        <w:pStyle w:val="ListParagraph"/>
        <w:numPr>
          <w:ilvl w:val="3"/>
          <w:numId w:val="2"/>
        </w:numPr>
        <w:tabs>
          <w:tab w:val="left" w:pos="2800"/>
          <w:tab w:val="left" w:pos="2801"/>
        </w:tabs>
        <w:spacing w:before="0"/>
        <w:ind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External IRB Continuing review approval of the </w:t>
      </w:r>
      <w:r w:rsidR="005F0BC3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study</w:t>
      </w:r>
      <w:r w:rsidRPr="00DE5239">
        <w:rPr>
          <w:spacing w:val="-16"/>
          <w:sz w:val="20"/>
          <w:szCs w:val="20"/>
        </w:rPr>
        <w:t xml:space="preserve"> </w:t>
      </w:r>
      <w:r w:rsidRPr="00DE5239">
        <w:rPr>
          <w:sz w:val="20"/>
          <w:szCs w:val="20"/>
        </w:rPr>
        <w:t>site</w:t>
      </w:r>
    </w:p>
    <w:p w14:paraId="42B9E35C" w14:textId="77777777" w:rsidR="00410189" w:rsidRPr="00DE5239" w:rsidRDefault="00EE405A" w:rsidP="00DB384C">
      <w:pPr>
        <w:pStyle w:val="ListParagraph"/>
        <w:numPr>
          <w:ilvl w:val="3"/>
          <w:numId w:val="2"/>
        </w:numPr>
        <w:tabs>
          <w:tab w:val="left" w:pos="2800"/>
          <w:tab w:val="left" w:pos="2801"/>
        </w:tabs>
        <w:spacing w:before="0"/>
        <w:ind w:right="406"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In the event that the Principal Investigator has failed to renew the study with the External IRB by the expiration date, the Principal Investigator must notify the </w:t>
      </w:r>
      <w:r w:rsidR="005F0BC3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 IRB in writing within 24 hours</w:t>
      </w:r>
      <w:r w:rsidRPr="00DE5239">
        <w:rPr>
          <w:spacing w:val="-14"/>
          <w:sz w:val="20"/>
          <w:szCs w:val="20"/>
        </w:rPr>
        <w:t xml:space="preserve"> </w:t>
      </w:r>
      <w:r w:rsidRPr="00DE5239">
        <w:rPr>
          <w:sz w:val="20"/>
          <w:szCs w:val="20"/>
        </w:rPr>
        <w:t>of study</w:t>
      </w:r>
      <w:r w:rsidRPr="00DE5239">
        <w:rPr>
          <w:spacing w:val="-3"/>
          <w:sz w:val="20"/>
          <w:szCs w:val="20"/>
        </w:rPr>
        <w:t xml:space="preserve"> </w:t>
      </w:r>
      <w:r w:rsidRPr="00DE5239">
        <w:rPr>
          <w:sz w:val="20"/>
          <w:szCs w:val="20"/>
        </w:rPr>
        <w:t>expiration.</w:t>
      </w:r>
    </w:p>
    <w:p w14:paraId="09B246BC" w14:textId="6DBB3C72" w:rsidR="00410189" w:rsidRPr="00DE5239" w:rsidRDefault="00EE405A" w:rsidP="00DB384C">
      <w:pPr>
        <w:pStyle w:val="ListParagraph"/>
        <w:numPr>
          <w:ilvl w:val="2"/>
          <w:numId w:val="2"/>
        </w:numPr>
        <w:tabs>
          <w:tab w:val="left" w:pos="1828"/>
          <w:tab w:val="left" w:pos="1829"/>
        </w:tabs>
        <w:spacing w:before="0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The </w:t>
      </w:r>
      <w:r w:rsidR="00FA702C" w:rsidRPr="00DE5239">
        <w:rPr>
          <w:sz w:val="20"/>
          <w:szCs w:val="20"/>
        </w:rPr>
        <w:t>IRBA</w:t>
      </w:r>
      <w:r w:rsidR="001B52FA" w:rsidRPr="00DE5239">
        <w:rPr>
          <w:sz w:val="20"/>
          <w:szCs w:val="20"/>
        </w:rPr>
        <w:t xml:space="preserve"> conducts the PAR than re-assigns the application to the R</w:t>
      </w:r>
      <w:r w:rsidR="005C6BB1" w:rsidRPr="00DE5239">
        <w:rPr>
          <w:sz w:val="20"/>
          <w:szCs w:val="20"/>
        </w:rPr>
        <w:t>A.</w:t>
      </w:r>
    </w:p>
    <w:p w14:paraId="7FD6259D" w14:textId="77777777" w:rsidR="00410189" w:rsidRPr="00DE5239" w:rsidRDefault="00EE405A" w:rsidP="00DB384C">
      <w:pPr>
        <w:pStyle w:val="ListParagraph"/>
        <w:numPr>
          <w:ilvl w:val="3"/>
          <w:numId w:val="2"/>
        </w:numPr>
        <w:tabs>
          <w:tab w:val="left" w:pos="2800"/>
          <w:tab w:val="left" w:pos="2801"/>
        </w:tabs>
        <w:spacing w:before="0"/>
        <w:ind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Verifies all applicable local context information is included.</w:t>
      </w:r>
    </w:p>
    <w:p w14:paraId="6A5CABB7" w14:textId="77777777" w:rsidR="00DB384C" w:rsidRPr="00DE5239" w:rsidRDefault="00ED2086" w:rsidP="00DB384C">
      <w:pPr>
        <w:pStyle w:val="ListParagraph"/>
        <w:numPr>
          <w:ilvl w:val="3"/>
          <w:numId w:val="2"/>
        </w:numPr>
        <w:tabs>
          <w:tab w:val="left" w:pos="2800"/>
          <w:tab w:val="left" w:pos="2801"/>
        </w:tabs>
        <w:spacing w:before="0"/>
        <w:ind w:right="1402" w:hanging="1009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>Finalizes and issues in eIRB</w:t>
      </w:r>
      <w:r w:rsidR="00EE405A" w:rsidRPr="00DE5239">
        <w:rPr>
          <w:sz w:val="20"/>
          <w:szCs w:val="20"/>
        </w:rPr>
        <w:t xml:space="preserve">, “LETTER: </w:t>
      </w:r>
      <w:r w:rsidR="08C23621" w:rsidRPr="00DE5239">
        <w:rPr>
          <w:sz w:val="20"/>
          <w:szCs w:val="20"/>
        </w:rPr>
        <w:t>Notice of Administrative Review approval</w:t>
      </w:r>
      <w:r w:rsidR="00EE405A" w:rsidRPr="00DE5239">
        <w:rPr>
          <w:sz w:val="20"/>
          <w:szCs w:val="20"/>
        </w:rPr>
        <w:t>.</w:t>
      </w:r>
    </w:p>
    <w:p w14:paraId="2E543B84" w14:textId="77777777" w:rsidR="00DB384C" w:rsidRPr="00DE5239" w:rsidRDefault="00EE405A" w:rsidP="00DB384C">
      <w:pPr>
        <w:pStyle w:val="ListParagraph"/>
        <w:numPr>
          <w:ilvl w:val="1"/>
          <w:numId w:val="2"/>
        </w:numPr>
        <w:tabs>
          <w:tab w:val="left" w:pos="2800"/>
          <w:tab w:val="left" w:pos="2801"/>
        </w:tabs>
        <w:spacing w:before="0"/>
        <w:ind w:left="810" w:right="1402" w:hanging="404"/>
        <w:contextualSpacing/>
        <w:rPr>
          <w:sz w:val="20"/>
          <w:szCs w:val="20"/>
        </w:rPr>
      </w:pPr>
      <w:r w:rsidRPr="00DE5239">
        <w:rPr>
          <w:position w:val="1"/>
          <w:sz w:val="20"/>
          <w:szCs w:val="20"/>
        </w:rPr>
        <w:t>Reportable New</w:t>
      </w:r>
      <w:r w:rsidRPr="00DE5239">
        <w:rPr>
          <w:spacing w:val="-3"/>
          <w:position w:val="1"/>
          <w:sz w:val="20"/>
          <w:szCs w:val="20"/>
        </w:rPr>
        <w:t xml:space="preserve"> </w:t>
      </w:r>
      <w:r w:rsidRPr="00DE5239">
        <w:rPr>
          <w:position w:val="1"/>
          <w:sz w:val="20"/>
          <w:szCs w:val="20"/>
        </w:rPr>
        <w:t>Information</w:t>
      </w:r>
    </w:p>
    <w:p w14:paraId="4BD3FD80" w14:textId="23C4F805" w:rsidR="00410189" w:rsidRPr="00DE5239" w:rsidRDefault="355E6CAF" w:rsidP="00DB384C">
      <w:pPr>
        <w:pStyle w:val="ListParagraph"/>
        <w:numPr>
          <w:ilvl w:val="2"/>
          <w:numId w:val="2"/>
        </w:numPr>
        <w:tabs>
          <w:tab w:val="left" w:pos="2800"/>
          <w:tab w:val="left" w:pos="2801"/>
        </w:tabs>
        <w:spacing w:before="0"/>
        <w:ind w:right="1402"/>
        <w:contextualSpacing/>
        <w:rPr>
          <w:sz w:val="20"/>
          <w:szCs w:val="20"/>
        </w:rPr>
      </w:pPr>
      <w:r w:rsidRPr="00DE5239">
        <w:rPr>
          <w:sz w:val="20"/>
          <w:szCs w:val="20"/>
        </w:rPr>
        <w:t xml:space="preserve">Unanticipated Problems Involving Risks to Subjects or Others (UPIRSOs) that </w:t>
      </w:r>
      <w:r w:rsidR="614A34FE" w:rsidRPr="4D466C55">
        <w:rPr>
          <w:sz w:val="20"/>
          <w:szCs w:val="20"/>
        </w:rPr>
        <w:t>-</w:t>
      </w:r>
      <w:r w:rsidRPr="00DE5239">
        <w:rPr>
          <w:sz w:val="20"/>
          <w:szCs w:val="20"/>
        </w:rPr>
        <w:t xml:space="preserve">involve </w:t>
      </w:r>
      <w:r w:rsidR="41A29B71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 or its affiliates’ study participants are not required to be submitted to the </w:t>
      </w:r>
      <w:r w:rsidR="41A29B71" w:rsidRPr="00DE5239">
        <w:rPr>
          <w:sz w:val="20"/>
          <w:szCs w:val="20"/>
        </w:rPr>
        <w:t>Rutgers</w:t>
      </w:r>
      <w:r w:rsidRPr="00DE5239">
        <w:rPr>
          <w:sz w:val="20"/>
          <w:szCs w:val="20"/>
        </w:rPr>
        <w:t xml:space="preserve"> University</w:t>
      </w:r>
      <w:r w:rsidRPr="00DE5239">
        <w:rPr>
          <w:spacing w:val="-9"/>
          <w:sz w:val="20"/>
          <w:szCs w:val="20"/>
        </w:rPr>
        <w:t xml:space="preserve"> </w:t>
      </w:r>
      <w:r w:rsidRPr="00DE5239">
        <w:rPr>
          <w:sz w:val="20"/>
          <w:szCs w:val="20"/>
        </w:rPr>
        <w:t>IRB</w:t>
      </w:r>
      <w:r w:rsidR="56EA9AD7" w:rsidRPr="4D466C55">
        <w:rPr>
          <w:sz w:val="20"/>
          <w:szCs w:val="20"/>
        </w:rPr>
        <w:t xml:space="preserve">, unless the UP(s) is a death related to the research, a protocol </w:t>
      </w:r>
      <w:r w:rsidR="56EA9AD7" w:rsidRPr="4D466C55">
        <w:rPr>
          <w:sz w:val="20"/>
          <w:szCs w:val="20"/>
        </w:rPr>
        <w:lastRenderedPageBreak/>
        <w:t xml:space="preserve">deviation, or </w:t>
      </w:r>
      <w:r w:rsidR="6C422864" w:rsidRPr="4D466C55">
        <w:rPr>
          <w:sz w:val="20"/>
          <w:szCs w:val="20"/>
        </w:rPr>
        <w:t xml:space="preserve">results in </w:t>
      </w:r>
      <w:r w:rsidR="56EA9AD7" w:rsidRPr="4D466C55">
        <w:rPr>
          <w:sz w:val="20"/>
          <w:szCs w:val="20"/>
        </w:rPr>
        <w:t xml:space="preserve">serious or continuing </w:t>
      </w:r>
      <w:r w:rsidR="140203C5" w:rsidRPr="4D466C55">
        <w:rPr>
          <w:sz w:val="20"/>
          <w:szCs w:val="20"/>
        </w:rPr>
        <w:t>non-compliance.</w:t>
      </w:r>
    </w:p>
    <w:p w14:paraId="27005EB8" w14:textId="77777777" w:rsidR="00DB384C" w:rsidRPr="00DE5239" w:rsidRDefault="00EE405A" w:rsidP="00DB384C">
      <w:pPr>
        <w:pStyle w:val="BodyText"/>
        <w:numPr>
          <w:ilvl w:val="1"/>
          <w:numId w:val="10"/>
        </w:numPr>
        <w:tabs>
          <w:tab w:val="left" w:pos="2800"/>
        </w:tabs>
        <w:spacing w:before="0"/>
        <w:ind w:right="249"/>
        <w:contextualSpacing/>
      </w:pPr>
      <w:r w:rsidRPr="00DE5239">
        <w:rPr>
          <w:position w:val="1"/>
        </w:rPr>
        <w:t>Study</w:t>
      </w:r>
      <w:r w:rsidRPr="00DE5239">
        <w:rPr>
          <w:spacing w:val="-5"/>
          <w:position w:val="1"/>
        </w:rPr>
        <w:t xml:space="preserve"> </w:t>
      </w:r>
      <w:r w:rsidRPr="00DE5239">
        <w:rPr>
          <w:position w:val="1"/>
        </w:rPr>
        <w:t>Termination</w:t>
      </w:r>
    </w:p>
    <w:p w14:paraId="0B9BB1E1" w14:textId="2240BD56" w:rsidR="00410189" w:rsidRPr="00DE5239" w:rsidRDefault="355E6CAF" w:rsidP="00DB384C">
      <w:pPr>
        <w:pStyle w:val="BodyText"/>
        <w:numPr>
          <w:ilvl w:val="2"/>
          <w:numId w:val="10"/>
        </w:numPr>
        <w:tabs>
          <w:tab w:val="left" w:pos="2800"/>
        </w:tabs>
        <w:spacing w:before="0"/>
        <w:ind w:right="249"/>
        <w:contextualSpacing/>
      </w:pPr>
      <w:r w:rsidRPr="00DE5239">
        <w:t xml:space="preserve">The </w:t>
      </w:r>
      <w:r w:rsidR="41A29B71" w:rsidRPr="00DE5239">
        <w:t>Rutgers</w:t>
      </w:r>
      <w:r w:rsidRPr="00DE5239">
        <w:t xml:space="preserve"> IRB Office considers study closure a change in status. Therefore, the Principal Investigator is required to submit the External IRB closure</w:t>
      </w:r>
      <w:r w:rsidRPr="00DE5239">
        <w:rPr>
          <w:spacing w:val="-26"/>
        </w:rPr>
        <w:t xml:space="preserve"> </w:t>
      </w:r>
      <w:r w:rsidRPr="00DE5239">
        <w:t xml:space="preserve">documentation to the </w:t>
      </w:r>
      <w:r w:rsidR="41A29B71" w:rsidRPr="00DE5239">
        <w:t>Rutgers</w:t>
      </w:r>
      <w:r w:rsidRPr="00DE5239">
        <w:t xml:space="preserve"> University</w:t>
      </w:r>
      <w:r w:rsidRPr="00DE5239">
        <w:rPr>
          <w:spacing w:val="-4"/>
        </w:rPr>
        <w:t xml:space="preserve"> </w:t>
      </w:r>
      <w:r w:rsidRPr="00DE5239">
        <w:t>IRB.</w:t>
      </w:r>
      <w:r w:rsidR="463668DD">
        <w:t xml:space="preserve"> A Notice of Closure letter is issued </w:t>
      </w:r>
      <w:r w:rsidR="2C4D4C44">
        <w:t>for External IRB closure applications</w:t>
      </w:r>
      <w:r w:rsidR="5BB3A909">
        <w:t>.</w:t>
      </w:r>
    </w:p>
    <w:p w14:paraId="0E27B00A" w14:textId="77777777" w:rsidR="00410189" w:rsidRPr="00DE5239" w:rsidRDefault="00410189" w:rsidP="00DB384C">
      <w:pPr>
        <w:pStyle w:val="BodyText"/>
        <w:spacing w:before="0"/>
        <w:ind w:left="0"/>
        <w:contextualSpacing/>
      </w:pPr>
    </w:p>
    <w:p w14:paraId="3B4848A8" w14:textId="77777777" w:rsidR="00DB384C" w:rsidRPr="00DE5239" w:rsidRDefault="00EE405A" w:rsidP="00DB384C">
      <w:pPr>
        <w:pStyle w:val="Heading1"/>
        <w:numPr>
          <w:ilvl w:val="0"/>
          <w:numId w:val="8"/>
        </w:numPr>
        <w:tabs>
          <w:tab w:val="left" w:pos="460"/>
          <w:tab w:val="left" w:pos="461"/>
        </w:tabs>
        <w:contextualSpacing/>
      </w:pPr>
      <w:r w:rsidRPr="00DE5239">
        <w:t>MATERIALS</w:t>
      </w:r>
    </w:p>
    <w:p w14:paraId="18F85848" w14:textId="77777777" w:rsidR="00DB384C" w:rsidRPr="00DE5239" w:rsidRDefault="00EE405A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GENERAL DOCUMENT: Human Research Protection Program</w:t>
      </w:r>
      <w:r w:rsidRPr="00DE5239">
        <w:rPr>
          <w:b w:val="0"/>
          <w:bCs w:val="0"/>
          <w:spacing w:val="-17"/>
          <w:position w:val="1"/>
        </w:rPr>
        <w:t xml:space="preserve"> </w:t>
      </w:r>
      <w:r w:rsidRPr="00DE5239">
        <w:rPr>
          <w:b w:val="0"/>
          <w:bCs w:val="0"/>
          <w:position w:val="1"/>
        </w:rPr>
        <w:t>Plan</w:t>
      </w:r>
      <w:r w:rsidRPr="00DE5239">
        <w:rPr>
          <w:b w:val="0"/>
          <w:bCs w:val="0"/>
          <w:spacing w:val="-4"/>
          <w:position w:val="1"/>
        </w:rPr>
        <w:t xml:space="preserve"> </w:t>
      </w:r>
      <w:r w:rsidRPr="00DE5239">
        <w:rPr>
          <w:b w:val="0"/>
          <w:bCs w:val="0"/>
          <w:position w:val="1"/>
        </w:rPr>
        <w:t>(HRP-101)</w:t>
      </w:r>
    </w:p>
    <w:p w14:paraId="460BE304" w14:textId="77777777" w:rsidR="00DB384C" w:rsidRPr="00DE5239" w:rsidRDefault="00EE405A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GENERAL DOCUMENT: Investigator Manual</w:t>
      </w:r>
      <w:r w:rsidRPr="00DE5239">
        <w:rPr>
          <w:b w:val="0"/>
          <w:bCs w:val="0"/>
          <w:spacing w:val="-4"/>
          <w:position w:val="1"/>
        </w:rPr>
        <w:t xml:space="preserve"> </w:t>
      </w:r>
      <w:r w:rsidRPr="00DE5239">
        <w:rPr>
          <w:b w:val="0"/>
          <w:bCs w:val="0"/>
          <w:position w:val="1"/>
        </w:rPr>
        <w:t>(HRP-103</w:t>
      </w:r>
      <w:r w:rsidR="00FF5C60" w:rsidRPr="00DE5239">
        <w:rPr>
          <w:b w:val="0"/>
          <w:bCs w:val="0"/>
          <w:position w:val="1"/>
        </w:rPr>
        <w:t xml:space="preserve"> and 103p</w:t>
      </w:r>
      <w:r w:rsidRPr="00DE5239">
        <w:rPr>
          <w:b w:val="0"/>
          <w:bCs w:val="0"/>
          <w:position w:val="1"/>
        </w:rPr>
        <w:t>)</w:t>
      </w:r>
    </w:p>
    <w:p w14:paraId="6D869B66" w14:textId="77777777" w:rsidR="00DB384C" w:rsidRPr="00DE5239" w:rsidRDefault="00EE405A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SOP: Establishing Authorization</w:t>
      </w:r>
      <w:r w:rsidRPr="00DE5239">
        <w:rPr>
          <w:b w:val="0"/>
          <w:bCs w:val="0"/>
          <w:spacing w:val="-9"/>
          <w:position w:val="1"/>
        </w:rPr>
        <w:t xml:space="preserve"> </w:t>
      </w:r>
      <w:r w:rsidRPr="00DE5239">
        <w:rPr>
          <w:b w:val="0"/>
          <w:bCs w:val="0"/>
          <w:position w:val="1"/>
        </w:rPr>
        <w:t>Agreements</w:t>
      </w:r>
      <w:r w:rsidRPr="00DE5239">
        <w:rPr>
          <w:b w:val="0"/>
          <w:bCs w:val="0"/>
          <w:spacing w:val="-3"/>
          <w:position w:val="1"/>
        </w:rPr>
        <w:t xml:space="preserve"> </w:t>
      </w:r>
      <w:r w:rsidRPr="00DE5239">
        <w:rPr>
          <w:b w:val="0"/>
          <w:bCs w:val="0"/>
          <w:position w:val="1"/>
        </w:rPr>
        <w:t>(HRP-801)</w:t>
      </w:r>
    </w:p>
    <w:p w14:paraId="7975FAB4" w14:textId="77777777" w:rsidR="00DB384C" w:rsidRPr="00DE5239" w:rsidRDefault="00EE405A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SOP: IRB Review of Conflict of Interest</w:t>
      </w:r>
      <w:r w:rsidRPr="00DE5239">
        <w:rPr>
          <w:b w:val="0"/>
          <w:bCs w:val="0"/>
          <w:spacing w:val="-7"/>
          <w:position w:val="1"/>
        </w:rPr>
        <w:t xml:space="preserve"> </w:t>
      </w:r>
      <w:r w:rsidRPr="00DE5239">
        <w:rPr>
          <w:b w:val="0"/>
          <w:bCs w:val="0"/>
          <w:position w:val="1"/>
        </w:rPr>
        <w:t>(HRP-056)</w:t>
      </w:r>
    </w:p>
    <w:p w14:paraId="162124C8" w14:textId="77777777" w:rsidR="00DB384C" w:rsidRPr="00DE5239" w:rsidRDefault="00EE405A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 w:rsidRPr="00DE5239">
        <w:rPr>
          <w:b w:val="0"/>
          <w:bCs w:val="0"/>
          <w:position w:val="1"/>
        </w:rPr>
        <w:t>WORKSHEET: Authorization Agreement Review</w:t>
      </w:r>
      <w:r w:rsidRPr="00DE5239">
        <w:rPr>
          <w:b w:val="0"/>
          <w:bCs w:val="0"/>
          <w:spacing w:val="-7"/>
          <w:position w:val="1"/>
        </w:rPr>
        <w:t xml:space="preserve"> </w:t>
      </w:r>
      <w:r w:rsidRPr="00DE5239">
        <w:rPr>
          <w:b w:val="0"/>
          <w:bCs w:val="0"/>
          <w:position w:val="1"/>
        </w:rPr>
        <w:t>(HRP-1801)</w:t>
      </w:r>
    </w:p>
    <w:p w14:paraId="5FA677C8" w14:textId="6836F120" w:rsidR="000F3865" w:rsidRPr="00DE5239" w:rsidRDefault="00DA7841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>
        <w:rPr>
          <w:b w:val="0"/>
          <w:bCs w:val="0"/>
          <w:position w:val="1"/>
        </w:rPr>
        <w:t>FORM</w:t>
      </w:r>
      <w:r w:rsidR="00EE405A" w:rsidRPr="00DE5239">
        <w:rPr>
          <w:b w:val="0"/>
          <w:bCs w:val="0"/>
          <w:position w:val="1"/>
        </w:rPr>
        <w:t xml:space="preserve">: </w:t>
      </w:r>
      <w:r>
        <w:rPr>
          <w:b w:val="0"/>
          <w:bCs w:val="0"/>
          <w:position w:val="1"/>
        </w:rPr>
        <w:t xml:space="preserve">Single Study </w:t>
      </w:r>
      <w:r w:rsidR="00EE405A" w:rsidRPr="00DE5239">
        <w:rPr>
          <w:b w:val="0"/>
          <w:bCs w:val="0"/>
          <w:position w:val="1"/>
        </w:rPr>
        <w:t>Authorization Agreement (</w:t>
      </w:r>
      <w:r>
        <w:rPr>
          <w:b w:val="0"/>
          <w:bCs w:val="0"/>
          <w:position w:val="1"/>
        </w:rPr>
        <w:t>HRP-890)</w:t>
      </w:r>
      <w:bookmarkStart w:id="0" w:name="_GoBack"/>
      <w:bookmarkEnd w:id="0"/>
      <w:r w:rsidR="00EE405A" w:rsidRPr="00DE5239">
        <w:rPr>
          <w:b w:val="0"/>
          <w:bCs w:val="0"/>
          <w:w w:val="99"/>
          <w:position w:val="1"/>
        </w:rPr>
        <w:t xml:space="preserve"> </w:t>
      </w:r>
    </w:p>
    <w:p w14:paraId="60061E4C" w14:textId="10316F43" w:rsidR="00410189" w:rsidRPr="00DE5239" w:rsidRDefault="00410189" w:rsidP="00DB384C">
      <w:pPr>
        <w:pStyle w:val="BodyText"/>
        <w:spacing w:before="0"/>
        <w:ind w:left="462" w:right="403"/>
        <w:contextualSpacing/>
        <w:rPr>
          <w:color w:val="FF0000"/>
          <w:highlight w:val="yellow"/>
        </w:rPr>
      </w:pPr>
    </w:p>
    <w:p w14:paraId="5FEF2503" w14:textId="77777777" w:rsidR="00DB384C" w:rsidRPr="00DE5239" w:rsidRDefault="00EE405A" w:rsidP="00DB384C">
      <w:pPr>
        <w:pStyle w:val="Heading1"/>
        <w:numPr>
          <w:ilvl w:val="0"/>
          <w:numId w:val="8"/>
        </w:numPr>
        <w:tabs>
          <w:tab w:val="left" w:pos="460"/>
          <w:tab w:val="left" w:pos="461"/>
        </w:tabs>
        <w:contextualSpacing/>
      </w:pPr>
      <w:r w:rsidRPr="00DE5239">
        <w:t>REFERENCES</w:t>
      </w:r>
    </w:p>
    <w:p w14:paraId="23A8C2BB" w14:textId="5642E8F0" w:rsidR="00410189" w:rsidRPr="00DE5239" w:rsidRDefault="00EE405A" w:rsidP="00DE5239">
      <w:pPr>
        <w:pStyle w:val="Heading1"/>
        <w:numPr>
          <w:ilvl w:val="1"/>
          <w:numId w:val="8"/>
        </w:numPr>
        <w:ind w:left="1440" w:hanging="702"/>
        <w:contextualSpacing/>
        <w:rPr>
          <w:b w:val="0"/>
          <w:bCs w:val="0"/>
        </w:rPr>
      </w:pPr>
      <w:r w:rsidRPr="00DE5239">
        <w:rPr>
          <w:b w:val="0"/>
          <w:bCs w:val="0"/>
        </w:rPr>
        <w:t>NOT-OD-16-094: Final NIH Policy on the Use of a Single Institutional Review Board for</w:t>
      </w:r>
      <w:r w:rsidRPr="00DE5239">
        <w:rPr>
          <w:b w:val="0"/>
          <w:bCs w:val="0"/>
          <w:spacing w:val="-24"/>
        </w:rPr>
        <w:t xml:space="preserve"> </w:t>
      </w:r>
      <w:r w:rsidRPr="00DE5239">
        <w:rPr>
          <w:b w:val="0"/>
          <w:bCs w:val="0"/>
        </w:rPr>
        <w:t>Multi- Site</w:t>
      </w:r>
      <w:r w:rsidRPr="00DE5239">
        <w:rPr>
          <w:b w:val="0"/>
          <w:bCs w:val="0"/>
          <w:spacing w:val="-2"/>
        </w:rPr>
        <w:t xml:space="preserve"> </w:t>
      </w:r>
      <w:r w:rsidRPr="00DE5239">
        <w:rPr>
          <w:b w:val="0"/>
          <w:bCs w:val="0"/>
        </w:rPr>
        <w:t>Research</w:t>
      </w:r>
    </w:p>
    <w:sectPr w:rsidR="00410189" w:rsidRPr="00DE5239">
      <w:footerReference w:type="default" r:id="rId9"/>
      <w:pgSz w:w="12240" w:h="15840"/>
      <w:pgMar w:top="2000" w:right="1320" w:bottom="280" w:left="13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69424F" w14:textId="77777777" w:rsidR="00F5134A" w:rsidRDefault="00F5134A">
      <w:r>
        <w:separator/>
      </w:r>
    </w:p>
  </w:endnote>
  <w:endnote w:type="continuationSeparator" w:id="0">
    <w:p w14:paraId="34EE526A" w14:textId="77777777" w:rsidR="00F5134A" w:rsidRDefault="00F51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93"/>
      <w:gridCol w:w="3193"/>
      <w:gridCol w:w="3193"/>
    </w:tblGrid>
    <w:tr w:rsidR="7463F029" w14:paraId="33793D1F" w14:textId="77777777" w:rsidTr="7463F029">
      <w:tc>
        <w:tcPr>
          <w:tcW w:w="3193" w:type="dxa"/>
        </w:tcPr>
        <w:p w14:paraId="68C12943" w14:textId="049C74BF" w:rsidR="7463F029" w:rsidRDefault="7463F029" w:rsidP="7463F029">
          <w:pPr>
            <w:pStyle w:val="Header"/>
            <w:ind w:left="-115"/>
          </w:pPr>
        </w:p>
      </w:tc>
      <w:tc>
        <w:tcPr>
          <w:tcW w:w="3193" w:type="dxa"/>
        </w:tcPr>
        <w:p w14:paraId="0D2F0735" w14:textId="4A6261A9" w:rsidR="7463F029" w:rsidRDefault="7463F029" w:rsidP="7463F029">
          <w:pPr>
            <w:pStyle w:val="Header"/>
            <w:jc w:val="center"/>
          </w:pPr>
        </w:p>
      </w:tc>
      <w:tc>
        <w:tcPr>
          <w:tcW w:w="3193" w:type="dxa"/>
        </w:tcPr>
        <w:p w14:paraId="09DCB5AE" w14:textId="5286F09C" w:rsidR="7463F029" w:rsidRDefault="7463F029" w:rsidP="7463F029">
          <w:pPr>
            <w:pStyle w:val="Header"/>
            <w:ind w:right="-115"/>
            <w:jc w:val="right"/>
          </w:pPr>
        </w:p>
      </w:tc>
    </w:tr>
  </w:tbl>
  <w:p w14:paraId="3FEA550E" w14:textId="52A6F40D" w:rsidR="7463F029" w:rsidRDefault="7463F029" w:rsidP="7463F0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93"/>
      <w:gridCol w:w="3193"/>
      <w:gridCol w:w="3193"/>
    </w:tblGrid>
    <w:tr w:rsidR="7463F029" w14:paraId="1754AA01" w14:textId="77777777" w:rsidTr="7463F029">
      <w:tc>
        <w:tcPr>
          <w:tcW w:w="3193" w:type="dxa"/>
        </w:tcPr>
        <w:p w14:paraId="020BB686" w14:textId="03B7A72E" w:rsidR="7463F029" w:rsidRDefault="7463F029" w:rsidP="7463F029">
          <w:pPr>
            <w:pStyle w:val="Header"/>
            <w:ind w:left="-115"/>
          </w:pPr>
        </w:p>
      </w:tc>
      <w:tc>
        <w:tcPr>
          <w:tcW w:w="3193" w:type="dxa"/>
        </w:tcPr>
        <w:p w14:paraId="60ED12F1" w14:textId="0D5600ED" w:rsidR="7463F029" w:rsidRDefault="7463F029" w:rsidP="7463F029">
          <w:pPr>
            <w:pStyle w:val="Header"/>
            <w:jc w:val="center"/>
          </w:pPr>
        </w:p>
      </w:tc>
      <w:tc>
        <w:tcPr>
          <w:tcW w:w="3193" w:type="dxa"/>
        </w:tcPr>
        <w:p w14:paraId="70A57F4E" w14:textId="16114D7C" w:rsidR="7463F029" w:rsidRDefault="7463F029" w:rsidP="7463F029">
          <w:pPr>
            <w:pStyle w:val="Header"/>
            <w:ind w:right="-115"/>
            <w:jc w:val="right"/>
          </w:pPr>
        </w:p>
      </w:tc>
    </w:tr>
  </w:tbl>
  <w:p w14:paraId="75E062EA" w14:textId="718FBB26" w:rsidR="7463F029" w:rsidRDefault="7463F029" w:rsidP="7463F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84F511" w14:textId="77777777" w:rsidR="00F5134A" w:rsidRDefault="00F5134A">
      <w:r>
        <w:separator/>
      </w:r>
    </w:p>
  </w:footnote>
  <w:footnote w:type="continuationSeparator" w:id="0">
    <w:p w14:paraId="585F7E03" w14:textId="77777777" w:rsidR="00F5134A" w:rsidRDefault="00F51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70" w:type="pct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805"/>
      <w:gridCol w:w="2366"/>
      <w:gridCol w:w="2366"/>
      <w:gridCol w:w="2364"/>
    </w:tblGrid>
    <w:tr w:rsidR="00C87395" w14:paraId="68F090F8" w14:textId="77777777" w:rsidTr="00241739">
      <w:trPr>
        <w:trHeight w:val="526"/>
      </w:trPr>
      <w:tc>
        <w:tcPr>
          <w:tcW w:w="1416" w:type="pct"/>
          <w:vMerge w:val="restart"/>
          <w:tcBorders>
            <w:top w:val="nil"/>
            <w:left w:val="nil"/>
            <w:bottom w:val="nil"/>
            <w:right w:val="single" w:sz="4" w:space="0" w:color="auto"/>
          </w:tcBorders>
        </w:tcPr>
        <w:p w14:paraId="45FB0818" w14:textId="77777777" w:rsidR="00C87395" w:rsidRDefault="4D466C55" w:rsidP="00C87395">
          <w:pPr>
            <w:pStyle w:val="TableParagraph"/>
            <w:spacing w:before="161"/>
            <w:ind w:left="107"/>
            <w:rPr>
              <w:b/>
              <w:sz w:val="24"/>
            </w:rPr>
          </w:pPr>
          <w:r>
            <w:rPr>
              <w:noProof/>
              <w:lang w:bidi="ar-SA"/>
            </w:rPr>
            <w:drawing>
              <wp:inline distT="0" distB="0" distL="0" distR="0" wp14:anchorId="770EA049" wp14:editId="396C169B">
                <wp:extent cx="1514475" cy="528955"/>
                <wp:effectExtent l="0" t="0" r="9525" b="4445"/>
                <wp:docPr id="1" name="Picture 2" descr="Image result for rutger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4475" cy="52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84" w:type="pct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5F900D3" w14:textId="174A8EEC" w:rsidR="00C87395" w:rsidRPr="00542A4C" w:rsidRDefault="7463F029" w:rsidP="7463F029">
          <w:pPr>
            <w:pStyle w:val="TableParagraph"/>
            <w:spacing w:before="161"/>
            <w:ind w:left="107"/>
            <w:rPr>
              <w:b/>
              <w:bCs/>
              <w:sz w:val="24"/>
              <w:szCs w:val="24"/>
            </w:rPr>
          </w:pPr>
          <w:r w:rsidRPr="00542A4C">
            <w:rPr>
              <w:b/>
              <w:bCs/>
              <w:sz w:val="24"/>
              <w:szCs w:val="24"/>
            </w:rPr>
            <w:t xml:space="preserve">SOP: External IRBs </w:t>
          </w:r>
        </w:p>
      </w:tc>
    </w:tr>
    <w:tr w:rsidR="00542A4C" w14:paraId="46CE6B8E" w14:textId="77777777" w:rsidTr="00241739">
      <w:trPr>
        <w:trHeight w:val="355"/>
      </w:trPr>
      <w:tc>
        <w:tcPr>
          <w:tcW w:w="1416" w:type="pct"/>
          <w:vMerge/>
          <w:tcBorders>
            <w:left w:val="nil"/>
            <w:bottom w:val="nil"/>
          </w:tcBorders>
        </w:tcPr>
        <w:p w14:paraId="049F31CB" w14:textId="77777777" w:rsidR="00542A4C" w:rsidRDefault="00542A4C" w:rsidP="00C87395">
          <w:pPr>
            <w:pStyle w:val="TableParagraph"/>
            <w:spacing w:line="186" w:lineRule="exact"/>
            <w:ind w:left="578"/>
            <w:rPr>
              <w:sz w:val="18"/>
            </w:rPr>
          </w:pPr>
        </w:p>
      </w:tc>
      <w:tc>
        <w:tcPr>
          <w:tcW w:w="119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81BC81" w14:textId="77777777" w:rsidR="00542A4C" w:rsidRDefault="00542A4C" w:rsidP="00DB384C">
          <w:pPr>
            <w:pStyle w:val="TableParagraph"/>
            <w:ind w:left="0"/>
            <w:contextualSpacing/>
            <w:jc w:val="center"/>
            <w:rPr>
              <w:sz w:val="18"/>
            </w:rPr>
          </w:pPr>
          <w:r>
            <w:rPr>
              <w:sz w:val="18"/>
            </w:rPr>
            <w:t>NUMBER</w:t>
          </w:r>
        </w:p>
      </w:tc>
      <w:tc>
        <w:tcPr>
          <w:tcW w:w="119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83F2FCA" w14:textId="56C4E112" w:rsidR="00542A4C" w:rsidRDefault="00542A4C" w:rsidP="00DB384C">
          <w:pPr>
            <w:pStyle w:val="TableParagraph"/>
            <w:ind w:left="0" w:right="106"/>
            <w:contextualSpacing/>
            <w:jc w:val="center"/>
            <w:rPr>
              <w:sz w:val="18"/>
            </w:rPr>
          </w:pPr>
          <w:r>
            <w:rPr>
              <w:sz w:val="18"/>
            </w:rPr>
            <w:t>DATE</w:t>
          </w:r>
        </w:p>
      </w:tc>
      <w:tc>
        <w:tcPr>
          <w:tcW w:w="119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33EDD17" w14:textId="77777777" w:rsidR="00542A4C" w:rsidRDefault="00542A4C" w:rsidP="00DB384C">
          <w:pPr>
            <w:pStyle w:val="TableParagraph"/>
            <w:ind w:left="0" w:right="191"/>
            <w:contextualSpacing/>
            <w:jc w:val="center"/>
            <w:rPr>
              <w:sz w:val="18"/>
            </w:rPr>
          </w:pPr>
          <w:r>
            <w:rPr>
              <w:sz w:val="18"/>
            </w:rPr>
            <w:t>PAGE</w:t>
          </w:r>
        </w:p>
      </w:tc>
    </w:tr>
    <w:tr w:rsidR="00542A4C" w14:paraId="4A5E93B7" w14:textId="77777777" w:rsidTr="00241739">
      <w:trPr>
        <w:trHeight w:val="237"/>
      </w:trPr>
      <w:tc>
        <w:tcPr>
          <w:tcW w:w="1416" w:type="pct"/>
          <w:vMerge/>
          <w:tcBorders>
            <w:left w:val="nil"/>
            <w:bottom w:val="nil"/>
          </w:tcBorders>
        </w:tcPr>
        <w:p w14:paraId="53128261" w14:textId="77777777" w:rsidR="00542A4C" w:rsidRDefault="00542A4C" w:rsidP="00C87395">
          <w:pPr>
            <w:pStyle w:val="TableParagraph"/>
            <w:spacing w:before="104"/>
            <w:ind w:left="597"/>
            <w:rPr>
              <w:sz w:val="18"/>
            </w:rPr>
          </w:pPr>
        </w:p>
      </w:tc>
      <w:tc>
        <w:tcPr>
          <w:tcW w:w="119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B79977B" w14:textId="33A83FCA" w:rsidR="00542A4C" w:rsidRDefault="00542A4C" w:rsidP="00DB384C">
          <w:pPr>
            <w:pStyle w:val="TableParagraph"/>
            <w:ind w:left="0"/>
            <w:contextualSpacing/>
            <w:jc w:val="center"/>
            <w:rPr>
              <w:sz w:val="18"/>
            </w:rPr>
          </w:pPr>
          <w:r>
            <w:rPr>
              <w:sz w:val="18"/>
            </w:rPr>
            <w:t>HRP-892</w:t>
          </w:r>
        </w:p>
      </w:tc>
      <w:tc>
        <w:tcPr>
          <w:tcW w:w="119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05BEE66" w14:textId="14957A77" w:rsidR="00542A4C" w:rsidRDefault="00542A4C" w:rsidP="00DB384C">
          <w:pPr>
            <w:pStyle w:val="TableParagraph"/>
            <w:ind w:left="0" w:right="102"/>
            <w:contextualSpacing/>
            <w:jc w:val="center"/>
            <w:rPr>
              <w:sz w:val="18"/>
            </w:rPr>
          </w:pPr>
          <w:r>
            <w:rPr>
              <w:sz w:val="18"/>
            </w:rPr>
            <w:t>7/1/2020</w:t>
          </w:r>
        </w:p>
      </w:tc>
      <w:tc>
        <w:tcPr>
          <w:tcW w:w="119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E29ED71" w14:textId="0D2B3C00" w:rsidR="00542A4C" w:rsidRDefault="00542A4C" w:rsidP="00DB384C">
          <w:pPr>
            <w:pStyle w:val="TableParagraph"/>
            <w:ind w:left="0" w:right="331"/>
            <w:contextualSpacing/>
            <w:jc w:val="center"/>
            <w:rPr>
              <w:sz w:val="18"/>
            </w:rPr>
          </w:pPr>
          <w:r>
            <w:rPr>
              <w:sz w:val="18"/>
            </w:rPr>
            <w:t xml:space="preserve">Page </w:t>
          </w:r>
          <w:r>
            <w:fldChar w:fldCharType="begin"/>
          </w:r>
          <w:r>
            <w:rPr>
              <w:sz w:val="18"/>
            </w:rPr>
            <w:instrText xml:space="preserve"> PAGE </w:instrText>
          </w:r>
          <w:r>
            <w:fldChar w:fldCharType="separate"/>
          </w:r>
          <w:r w:rsidR="00DA7841">
            <w:rPr>
              <w:noProof/>
              <w:sz w:val="18"/>
            </w:rPr>
            <w:t>2</w:t>
          </w:r>
          <w:r>
            <w:fldChar w:fldCharType="end"/>
          </w:r>
          <w:r>
            <w:rPr>
              <w:sz w:val="18"/>
            </w:rPr>
            <w:t xml:space="preserve"> of 3</w:t>
          </w:r>
        </w:p>
      </w:tc>
    </w:tr>
  </w:tbl>
  <w:p w14:paraId="4101652C" w14:textId="77777777" w:rsidR="00C87395" w:rsidRDefault="00C87395" w:rsidP="00C87395">
    <w:pPr>
      <w:pStyle w:val="BodyText"/>
      <w:spacing w:before="0"/>
      <w:ind w:left="0"/>
    </w:pPr>
  </w:p>
  <w:p w14:paraId="4B99056E" w14:textId="77777777" w:rsidR="00410189" w:rsidRDefault="00410189">
    <w:pPr>
      <w:pStyle w:val="BodyText"/>
      <w:spacing w:before="0" w:line="14" w:lineRule="auto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7.75pt;height:15.75pt;visibility:visible;mso-wrap-style:square" o:bullet="t">
        <v:imagedata r:id="rId1" o:title=""/>
      </v:shape>
    </w:pict>
  </w:numPicBullet>
  <w:abstractNum w:abstractNumId="0" w15:restartNumberingAfterBreak="0">
    <w:nsid w:val="0F362F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EE296D"/>
    <w:multiLevelType w:val="multilevel"/>
    <w:tmpl w:val="FA18EBE6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9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9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72" w:hanging="1800"/>
      </w:pPr>
      <w:rPr>
        <w:rFonts w:hint="default"/>
      </w:rPr>
    </w:lvl>
  </w:abstractNum>
  <w:abstractNum w:abstractNumId="2" w15:restartNumberingAfterBreak="0">
    <w:nsid w:val="24700465"/>
    <w:multiLevelType w:val="multilevel"/>
    <w:tmpl w:val="000081EC"/>
    <w:lvl w:ilvl="0">
      <w:start w:val="3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4148" w:hanging="79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4" w:hanging="79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79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76" w:hanging="79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252" w:hanging="79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28" w:hanging="792"/>
      </w:pPr>
      <w:rPr>
        <w:rFonts w:hint="default"/>
        <w:lang w:val="en-US" w:eastAsia="en-US" w:bidi="en-US"/>
      </w:rPr>
    </w:lvl>
  </w:abstractNum>
  <w:abstractNum w:abstractNumId="3" w15:restartNumberingAfterBreak="0">
    <w:nsid w:val="2ED84507"/>
    <w:multiLevelType w:val="multilevel"/>
    <w:tmpl w:val="B29C9EA4"/>
    <w:lvl w:ilvl="0">
      <w:start w:val="4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4148" w:hanging="79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4" w:hanging="79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79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76" w:hanging="79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252" w:hanging="79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28" w:hanging="792"/>
      </w:pPr>
      <w:rPr>
        <w:rFonts w:hint="default"/>
        <w:lang w:val="en-US" w:eastAsia="en-US" w:bidi="en-US"/>
      </w:rPr>
    </w:lvl>
  </w:abstractNum>
  <w:abstractNum w:abstractNumId="4" w15:restartNumberingAfterBreak="0">
    <w:nsid w:val="33C54030"/>
    <w:multiLevelType w:val="multilevel"/>
    <w:tmpl w:val="9B242C4A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3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4337" w:hanging="79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86" w:hanging="79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35" w:hanging="79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84" w:hanging="79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33" w:hanging="79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82" w:hanging="792"/>
      </w:pPr>
      <w:rPr>
        <w:rFonts w:hint="default"/>
        <w:lang w:val="en-US" w:eastAsia="en-US" w:bidi="en-US"/>
      </w:rPr>
    </w:lvl>
  </w:abstractNum>
  <w:abstractNum w:abstractNumId="5" w15:restartNumberingAfterBreak="0">
    <w:nsid w:val="51AF7C5D"/>
    <w:multiLevelType w:val="multilevel"/>
    <w:tmpl w:val="0D500D10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01" w:hanging="973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start w:val="1"/>
      <w:numFmt w:val="decimal"/>
      <w:lvlText w:val="%1.%2.%3.%4.%5"/>
      <w:lvlJc w:val="left"/>
      <w:pPr>
        <w:ind w:left="4061" w:hanging="1224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5">
      <w:numFmt w:val="bullet"/>
      <w:lvlText w:val="•"/>
      <w:lvlJc w:val="left"/>
      <w:pPr>
        <w:ind w:left="5637" w:hanging="12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25" w:hanging="12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214" w:hanging="12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02" w:hanging="1224"/>
      </w:pPr>
      <w:rPr>
        <w:rFonts w:hint="default"/>
        <w:lang w:val="en-US" w:eastAsia="en-US" w:bidi="en-US"/>
      </w:rPr>
    </w:lvl>
  </w:abstractNum>
  <w:abstractNum w:abstractNumId="6" w15:restartNumberingAfterBreak="0">
    <w:nsid w:val="539429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68A2F5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w w:val="99"/>
        <w:sz w:val="20"/>
        <w:szCs w:val="20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en-US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lang w:val="en-US" w:eastAsia="en-US" w:bidi="en-US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en-US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en-US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en-US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en-US"/>
      </w:rPr>
    </w:lvl>
  </w:abstractNum>
  <w:abstractNum w:abstractNumId="8" w15:restartNumberingAfterBreak="0">
    <w:nsid w:val="75CA2B13"/>
    <w:multiLevelType w:val="multilevel"/>
    <w:tmpl w:val="EFB20982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973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086" w:hanging="973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35" w:hanging="973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84" w:hanging="973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33" w:hanging="973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82" w:hanging="973"/>
      </w:pPr>
      <w:rPr>
        <w:rFonts w:hint="default"/>
        <w:lang w:val="en-US" w:eastAsia="en-US" w:bidi="en-US"/>
      </w:rPr>
    </w:lvl>
  </w:abstractNum>
  <w:abstractNum w:abstractNumId="9" w15:restartNumberingAfterBreak="0">
    <w:nsid w:val="76E175E0"/>
    <w:multiLevelType w:val="multilevel"/>
    <w:tmpl w:val="031497E0"/>
    <w:lvl w:ilvl="0">
      <w:start w:val="3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4148" w:hanging="79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4" w:hanging="79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79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76" w:hanging="79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252" w:hanging="79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28" w:hanging="792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7"/>
  </w:num>
  <w:num w:numId="8">
    <w:abstractNumId w:val="0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trA0NjK3sDQ3MLZQ0lEKTi0uzszPAykwrAUA+0bafiwAAAA="/>
  </w:docVars>
  <w:rsids>
    <w:rsidRoot w:val="00410189"/>
    <w:rsid w:val="00043416"/>
    <w:rsid w:val="00084E24"/>
    <w:rsid w:val="00084FC3"/>
    <w:rsid w:val="000F3865"/>
    <w:rsid w:val="001B340C"/>
    <w:rsid w:val="001B52FA"/>
    <w:rsid w:val="00215380"/>
    <w:rsid w:val="00241739"/>
    <w:rsid w:val="00262AB1"/>
    <w:rsid w:val="00285D59"/>
    <w:rsid w:val="002B5D23"/>
    <w:rsid w:val="002E14AE"/>
    <w:rsid w:val="00410189"/>
    <w:rsid w:val="0041479F"/>
    <w:rsid w:val="00473957"/>
    <w:rsid w:val="004B517E"/>
    <w:rsid w:val="005417DF"/>
    <w:rsid w:val="00542A4C"/>
    <w:rsid w:val="005833C6"/>
    <w:rsid w:val="005B1F67"/>
    <w:rsid w:val="005C4C7C"/>
    <w:rsid w:val="005C6BB1"/>
    <w:rsid w:val="005D159B"/>
    <w:rsid w:val="005F0BC3"/>
    <w:rsid w:val="00613134"/>
    <w:rsid w:val="0061399E"/>
    <w:rsid w:val="00686C74"/>
    <w:rsid w:val="00695058"/>
    <w:rsid w:val="006A0CF9"/>
    <w:rsid w:val="007011F5"/>
    <w:rsid w:val="00713BD4"/>
    <w:rsid w:val="0079252F"/>
    <w:rsid w:val="007F7982"/>
    <w:rsid w:val="00817072"/>
    <w:rsid w:val="0083646F"/>
    <w:rsid w:val="008D0D2D"/>
    <w:rsid w:val="008F166A"/>
    <w:rsid w:val="00A05416"/>
    <w:rsid w:val="00AC2032"/>
    <w:rsid w:val="00B05936"/>
    <w:rsid w:val="00B10A1E"/>
    <w:rsid w:val="00B66FE9"/>
    <w:rsid w:val="00BE75D3"/>
    <w:rsid w:val="00C134E5"/>
    <w:rsid w:val="00C67429"/>
    <w:rsid w:val="00C72C52"/>
    <w:rsid w:val="00C87395"/>
    <w:rsid w:val="00CC4F4C"/>
    <w:rsid w:val="00D22794"/>
    <w:rsid w:val="00D45908"/>
    <w:rsid w:val="00DA7841"/>
    <w:rsid w:val="00DB1C7F"/>
    <w:rsid w:val="00DB384C"/>
    <w:rsid w:val="00DE5239"/>
    <w:rsid w:val="00E30417"/>
    <w:rsid w:val="00E44C22"/>
    <w:rsid w:val="00E471F0"/>
    <w:rsid w:val="00E83CBF"/>
    <w:rsid w:val="00E85AFB"/>
    <w:rsid w:val="00ED2086"/>
    <w:rsid w:val="00EE405A"/>
    <w:rsid w:val="00EE747E"/>
    <w:rsid w:val="00F01377"/>
    <w:rsid w:val="00F13C2B"/>
    <w:rsid w:val="00F174B7"/>
    <w:rsid w:val="00F20A0B"/>
    <w:rsid w:val="00F4202C"/>
    <w:rsid w:val="00F5134A"/>
    <w:rsid w:val="00FA1414"/>
    <w:rsid w:val="00FA702C"/>
    <w:rsid w:val="00FC4DEB"/>
    <w:rsid w:val="00FE0AB4"/>
    <w:rsid w:val="00FF5C60"/>
    <w:rsid w:val="0217328D"/>
    <w:rsid w:val="077988C1"/>
    <w:rsid w:val="08C23621"/>
    <w:rsid w:val="0B42FE99"/>
    <w:rsid w:val="12C428EE"/>
    <w:rsid w:val="140118C5"/>
    <w:rsid w:val="140203C5"/>
    <w:rsid w:val="1948D32E"/>
    <w:rsid w:val="198399D0"/>
    <w:rsid w:val="1A6DB468"/>
    <w:rsid w:val="202D2AFE"/>
    <w:rsid w:val="219A171F"/>
    <w:rsid w:val="2C4D4C44"/>
    <w:rsid w:val="33F7D5B0"/>
    <w:rsid w:val="341E8B16"/>
    <w:rsid w:val="355E6CAF"/>
    <w:rsid w:val="37760436"/>
    <w:rsid w:val="3AB9B8D2"/>
    <w:rsid w:val="3CC9DFF0"/>
    <w:rsid w:val="41A29B71"/>
    <w:rsid w:val="45853147"/>
    <w:rsid w:val="463668DD"/>
    <w:rsid w:val="47913487"/>
    <w:rsid w:val="4ACA485F"/>
    <w:rsid w:val="4D466C55"/>
    <w:rsid w:val="5387F408"/>
    <w:rsid w:val="55ED4B69"/>
    <w:rsid w:val="56EA9AD7"/>
    <w:rsid w:val="5706E018"/>
    <w:rsid w:val="5BA298FB"/>
    <w:rsid w:val="5BB3A909"/>
    <w:rsid w:val="5C9CB716"/>
    <w:rsid w:val="6054C2DA"/>
    <w:rsid w:val="614A34FE"/>
    <w:rsid w:val="6396D667"/>
    <w:rsid w:val="641C2207"/>
    <w:rsid w:val="6530C836"/>
    <w:rsid w:val="6C2A9813"/>
    <w:rsid w:val="6C422864"/>
    <w:rsid w:val="6E114393"/>
    <w:rsid w:val="7056617E"/>
    <w:rsid w:val="7463F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8CF08"/>
  <w15:docId w15:val="{0DF6F5C1-0BE7-4E0C-A285-F59B91DDF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460" w:hanging="36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  <w:ind w:left="1828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20"/>
      <w:ind w:left="1828" w:hanging="792"/>
    </w:pPr>
  </w:style>
  <w:style w:type="paragraph" w:customStyle="1" w:styleId="TableParagraph">
    <w:name w:val="Table Paragraph"/>
    <w:basedOn w:val="Normal"/>
    <w:uiPriority w:val="1"/>
    <w:qFormat/>
    <w:pPr>
      <w:ind w:left="116"/>
    </w:pPr>
  </w:style>
  <w:style w:type="paragraph" w:styleId="Header">
    <w:name w:val="header"/>
    <w:basedOn w:val="Normal"/>
    <w:link w:val="HeaderChar"/>
    <w:uiPriority w:val="99"/>
    <w:unhideWhenUsed/>
    <w:rsid w:val="00C873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739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873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7395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380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AB4"/>
    <w:rPr>
      <w:rFonts w:ascii="Arial" w:eastAsia="Arial" w:hAnsi="Arial" w:cs="Arial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97</Words>
  <Characters>568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6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Bistak</dc:creator>
  <cp:lastModifiedBy>Malica Dock</cp:lastModifiedBy>
  <cp:revision>5</cp:revision>
  <dcterms:created xsi:type="dcterms:W3CDTF">2021-05-03T18:06:00Z</dcterms:created>
  <dcterms:modified xsi:type="dcterms:W3CDTF">2021-07-21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01T00:00:00Z</vt:filetime>
  </property>
</Properties>
</file>